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EDEEB" w14:textId="77777777" w:rsidR="00C54EAE" w:rsidRPr="00246615" w:rsidRDefault="00C54EAE" w:rsidP="00B67E7D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3)</w:t>
      </w:r>
      <w:r w:rsidRPr="00F63A5A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F63A5A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HttpPost</w:t>
      </w:r>
      <w:proofErr w:type="spellEnd"/>
      <w:r w:rsidRPr="00F63A5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HttpGet</w:t>
      </w:r>
      <w:proofErr w:type="spellEnd"/>
      <w:r w:rsidRPr="00F63A5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HttpDelete</w:t>
      </w:r>
      <w:proofErr w:type="spellEnd"/>
      <w:r w:rsidRPr="00F63A5A">
        <w:rPr>
          <w:rFonts w:ascii="新細明體" w:eastAsia="新細明體" w:hAnsi="新細明體" w:cs="新細明體" w:hint="eastAsia"/>
          <w:sz w:val="24"/>
          <w:szCs w:val="24"/>
        </w:rPr>
        <w:t>屬性。討論</w:t>
      </w:r>
      <w:proofErr w:type="spellStart"/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F63A5A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Put</w:t>
      </w:r>
      <w:r w:rsidRPr="00F63A5A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HttpPut</w:t>
      </w:r>
      <w:proofErr w:type="spellEnd"/>
      <w:r w:rsidRPr="00F63A5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FromBody</w:t>
      </w:r>
      <w:proofErr w:type="spellEnd"/>
      <w:r w:rsidRPr="00F63A5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F63A5A">
        <w:rPr>
          <w:rFonts w:ascii="Times New Roman" w:eastAsia="Times New Roman" w:hAnsi="Times New Roman" w:cs="Times New Roman" w:hint="eastAsia"/>
          <w:sz w:val="24"/>
          <w:szCs w:val="24"/>
        </w:rPr>
        <w:t>FromURI</w:t>
      </w:r>
      <w:proofErr w:type="spellEnd"/>
      <w:r w:rsidRPr="00F63A5A">
        <w:rPr>
          <w:rFonts w:ascii="新細明體" w:eastAsia="新細明體" w:hAnsi="新細明體" w:cs="新細明體" w:hint="eastAsia"/>
          <w:sz w:val="24"/>
          <w:szCs w:val="24"/>
        </w:rPr>
        <w:t>屬性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9D453C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Pr="009D453C">
        <w:rPr>
          <w:rFonts w:ascii="Times New Roman" w:eastAsia="Times New Roman" w:hAnsi="Times New Roman" w:cs="Times New Roman"/>
          <w:sz w:val="24"/>
          <w:szCs w:val="24"/>
        </w:rPr>
        <w:t xml:space="preserve">  4c5822ff-7111-4e25-a336-ef18d48d54bd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(T3)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HttpPost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HttpGet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HttpDelete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屬性。討論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Put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HttpPut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FromBody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FromURI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屬性</w:t>
      </w:r>
    </w:p>
    <w:p w14:paraId="0F1AD14A" w14:textId="77777777" w:rsidR="00C54EAE" w:rsidRPr="00246615" w:rsidRDefault="00C54EAE" w:rsidP="00B67E7D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(T3-</w:t>
      </w:r>
      <w:proofErr w:type="gram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1)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自動生成</w:t>
      </w:r>
      <w:proofErr w:type="spellStart"/>
      <w:proofErr w:type="gramEnd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Post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Get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Put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Delete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對應到資料庫的</w:t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CRUD</w:t>
      </w:r>
    </w:p>
    <w:p w14:paraId="12DBB749" w14:textId="77777777" w:rsidR="00C54EAE" w:rsidRPr="00246615" w:rsidRDefault="00C54EAE" w:rsidP="00B67E7D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(T3-</w:t>
      </w:r>
      <w:proofErr w:type="gram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2)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Get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HttpGet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屬性</w:t>
      </w:r>
    </w:p>
    <w:p w14:paraId="1213363A" w14:textId="77777777" w:rsidR="00C54EAE" w:rsidRPr="00246615" w:rsidRDefault="00C54EAE" w:rsidP="00B67E7D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(T3-</w:t>
      </w:r>
      <w:proofErr w:type="gram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3)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Post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HttpPost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屬性</w:t>
      </w:r>
    </w:p>
    <w:p w14:paraId="06140639" w14:textId="77777777" w:rsidR="00C54EAE" w:rsidRPr="00246615" w:rsidRDefault="00C54EAE" w:rsidP="00B67E7D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(T3-</w:t>
      </w:r>
      <w:proofErr w:type="gram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4)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Put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HttpPut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FromBody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FromURI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屬性</w:t>
      </w:r>
    </w:p>
    <w:p w14:paraId="493F6032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(T3-</w:t>
      </w:r>
      <w:proofErr w:type="gram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5)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proofErr w:type="gramEnd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Delete</w:t>
      </w:r>
      <w:r w:rsidRPr="00246615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246615">
        <w:rPr>
          <w:rFonts w:ascii="Times New Roman" w:eastAsia="Times New Roman" w:hAnsi="Times New Roman" w:cs="Times New Roman" w:hint="eastAsia"/>
          <w:sz w:val="24"/>
          <w:szCs w:val="24"/>
        </w:rPr>
        <w:t>HttpDelete</w:t>
      </w:r>
      <w:proofErr w:type="spellEnd"/>
      <w:r w:rsidRPr="00246615">
        <w:rPr>
          <w:rFonts w:ascii="新細明體" w:eastAsia="新細明體" w:hAnsi="新細明體" w:cs="新細明體" w:hint="eastAsia"/>
          <w:sz w:val="24"/>
          <w:szCs w:val="24"/>
        </w:rPr>
        <w:t>屬性</w:t>
      </w:r>
      <w:r>
        <w:rPr>
          <w:rFonts w:ascii="新細明體" w:eastAsia="新細明體" w:hAnsi="新細明體" w:cs="新細明體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 DB</w:t>
      </w:r>
    </w:p>
    <w:p w14:paraId="1F5A2D71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1.0. Some points</w:t>
      </w:r>
    </w:p>
    <w:p w14:paraId="618E0245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1FF9F014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527BEF07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78DCF7C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165DB020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233A7AA4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2.2. 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</w:p>
    <w:p w14:paraId="157FB634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2.3. 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OnlineGame.Data</w:t>
      </w:r>
      <w:proofErr w:type="spellEnd"/>
    </w:p>
    <w:p w14:paraId="5F7DAD73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373F655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OnlineGame.Data</w:t>
      </w:r>
      <w:proofErr w:type="spellEnd"/>
    </w:p>
    <w:p w14:paraId="42BE07C0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3.1. Install Entity Framework  </w:t>
      </w:r>
    </w:p>
    <w:p w14:paraId="0F3C27BF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3.2. ADO.Net Entity Data Model - Entity Framework</w:t>
      </w:r>
    </w:p>
    <w:p w14:paraId="11CD7972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2B8C097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OnlineGame.WebApi</w:t>
      </w:r>
      <w:proofErr w:type="spellEnd"/>
    </w:p>
    <w:p w14:paraId="54C120D8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4.1. Install Entity Framework  </w:t>
      </w:r>
    </w:p>
    <w:p w14:paraId="1015DCF5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proofErr w:type="spellStart"/>
      <w:proofErr w:type="gramStart"/>
      <w:r w:rsidRPr="00C54EAE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 w:rsidRPr="00C54EAE">
        <w:rPr>
          <w:rFonts w:ascii="Times New Roman" w:eastAsia="Times New Roman" w:hAnsi="Times New Roman" w:cs="Times New Roman"/>
          <w:sz w:val="24"/>
          <w:szCs w:val="24"/>
        </w:rPr>
        <w:t xml:space="preserve"> Add Connection String</w:t>
      </w:r>
    </w:p>
    <w:p w14:paraId="31CA585B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4.3. Add Reference</w:t>
      </w:r>
    </w:p>
    <w:p w14:paraId="3AAC5B1F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4.4. Controllers/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013099B8" w14:textId="77777777" w:rsidR="00C54EAE" w:rsidRPr="00C54EAE" w:rsidRDefault="00C54EAE" w:rsidP="00B67E7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4.5. Controllers/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GamerController.cs</w:t>
      </w:r>
      <w:proofErr w:type="spellEnd"/>
    </w:p>
    <w:p w14:paraId="4085D912" w14:textId="77777777" w:rsidR="00C54EAE" w:rsidRDefault="00C54EAE" w:rsidP="00B67E7D">
      <w:pPr>
        <w:spacing w:after="0" w:line="240" w:lineRule="auto"/>
      </w:pPr>
      <w:r w:rsidRPr="00C54EAE">
        <w:rPr>
          <w:rFonts w:ascii="Times New Roman" w:eastAsia="Times New Roman" w:hAnsi="Times New Roman" w:cs="Times New Roman"/>
          <w:sz w:val="24"/>
          <w:szCs w:val="24"/>
        </w:rPr>
        <w:t>4.6. [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FromBody</w:t>
      </w:r>
      <w:proofErr w:type="spellEnd"/>
      <w:r w:rsidRPr="00C54EAE">
        <w:rPr>
          <w:rFonts w:ascii="Times New Roman" w:eastAsia="Times New Roman" w:hAnsi="Times New Roman" w:cs="Times New Roman"/>
          <w:sz w:val="24"/>
          <w:szCs w:val="24"/>
        </w:rPr>
        <w:t>] attribute and [</w:t>
      </w:r>
      <w:proofErr w:type="spellStart"/>
      <w:r w:rsidRPr="00C54EAE">
        <w:rPr>
          <w:rFonts w:ascii="Times New Roman" w:eastAsia="Times New Roman" w:hAnsi="Times New Roman" w:cs="Times New Roman"/>
          <w:sz w:val="24"/>
          <w:szCs w:val="24"/>
        </w:rPr>
        <w:t>FromUri</w:t>
      </w:r>
      <w:proofErr w:type="spellEnd"/>
      <w:r w:rsidRPr="00C54EAE">
        <w:rPr>
          <w:rFonts w:ascii="Times New Roman" w:eastAsia="Times New Roman" w:hAnsi="Times New Roman" w:cs="Times New Roman"/>
          <w:sz w:val="24"/>
          <w:szCs w:val="24"/>
        </w:rPr>
        <w:t>] attribute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15C5128" w14:textId="77777777" w:rsidR="00B67E7D" w:rsidRDefault="00B67E7D" w:rsidP="00B67E7D">
      <w:pPr>
        <w:spacing w:after="0"/>
      </w:pPr>
    </w:p>
    <w:p w14:paraId="7DA256FA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1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DB</w:t>
      </w:r>
    </w:p>
    <w:p w14:paraId="57EFA0F1" w14:textId="77777777" w:rsidR="00B67E7D" w:rsidRDefault="00B67E7D" w:rsidP="00B67E7D">
      <w:pPr>
        <w:spacing w:after="0"/>
        <w:rPr>
          <w:sz w:val="27"/>
          <w:szCs w:val="27"/>
        </w:rPr>
      </w:pPr>
    </w:p>
    <w:p w14:paraId="1EFE1B97" w14:textId="77777777" w:rsidR="00B67E7D" w:rsidRDefault="00B67E7D" w:rsidP="00B67E7D">
      <w:pPr>
        <w:spacing w:after="0"/>
        <w:rPr>
          <w:sz w:val="24"/>
          <w:szCs w:val="24"/>
        </w:rPr>
      </w:pPr>
      <w:r>
        <w:t>The tutorial will discuss</w:t>
      </w:r>
    </w:p>
    <w:p w14:paraId="157521C3" w14:textId="77777777" w:rsidR="00B67E7D" w:rsidRDefault="00B67E7D" w:rsidP="00B67E7D">
      <w:pPr>
        <w:spacing w:after="0"/>
      </w:pPr>
      <w:r>
        <w:t>Auto-generate the API with 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</w:p>
    <w:p w14:paraId="499CE844" w14:textId="77777777" w:rsidR="00B67E7D" w:rsidRDefault="00B67E7D" w:rsidP="00B67E7D">
      <w:pPr>
        <w:spacing w:after="0"/>
      </w:pPr>
      <w:r>
        <w:t>and then Read, Insert, Update, Delete data from the database</w:t>
      </w:r>
    </w:p>
    <w:p w14:paraId="23875BE9" w14:textId="77777777" w:rsidR="00B67E7D" w:rsidRDefault="00B67E7D" w:rsidP="00B67E7D">
      <w:pPr>
        <w:spacing w:after="0"/>
      </w:pPr>
      <w:r>
        <w:t>About </w:t>
      </w:r>
      <w:proofErr w:type="spellStart"/>
      <w:r>
        <w:t>HttpGet</w:t>
      </w:r>
      <w:proofErr w:type="spellEnd"/>
      <w:r>
        <w:t>、</w:t>
      </w:r>
      <w:proofErr w:type="spellStart"/>
      <w:r>
        <w:t>HttpPost</w:t>
      </w:r>
      <w:proofErr w:type="spellEnd"/>
      <w:r>
        <w:t>、</w:t>
      </w:r>
      <w:proofErr w:type="spellStart"/>
      <w:r>
        <w:t>HttpPut</w:t>
      </w:r>
      <w:proofErr w:type="spellEnd"/>
      <w:r>
        <w:t>、</w:t>
      </w:r>
      <w:proofErr w:type="spellStart"/>
      <w:r>
        <w:t>HttpDelete</w:t>
      </w:r>
      <w:proofErr w:type="spellEnd"/>
      <w:r>
        <w:t>.</w:t>
      </w:r>
    </w:p>
    <w:p w14:paraId="1ADDC001" w14:textId="77777777" w:rsidR="00B67E7D" w:rsidRDefault="00B67E7D" w:rsidP="00B67E7D">
      <w:pPr>
        <w:spacing w:after="0"/>
      </w:pPr>
      <w:r>
        <w:t>About </w:t>
      </w:r>
      <w:proofErr w:type="spellStart"/>
      <w:r>
        <w:t>FromBody</w:t>
      </w:r>
      <w:proofErr w:type="spellEnd"/>
      <w:r>
        <w:t xml:space="preserve"> and </w:t>
      </w:r>
      <w:proofErr w:type="spellStart"/>
      <w:r>
        <w:t>FromURI</w:t>
      </w:r>
      <w:proofErr w:type="spellEnd"/>
    </w:p>
    <w:p w14:paraId="481BAF58" w14:textId="77777777" w:rsidR="00B67E7D" w:rsidRDefault="00B67E7D" w:rsidP="00B67E7D">
      <w:pPr>
        <w:spacing w:after="0"/>
      </w:pPr>
      <w:r>
        <w:t>----------------------------</w:t>
      </w:r>
    </w:p>
    <w:p w14:paraId="692299A9" w14:textId="77777777" w:rsidR="00B67E7D" w:rsidRDefault="00B67E7D" w:rsidP="00B67E7D">
      <w:pPr>
        <w:spacing w:after="0"/>
      </w:pPr>
      <w:r>
        <w:t>本堂課討</w:t>
      </w:r>
      <w:r>
        <w:rPr>
          <w:rFonts w:ascii="新細明體" w:eastAsia="新細明體" w:hAnsi="新細明體" w:cs="新細明體" w:hint="eastAsia"/>
        </w:rPr>
        <w:t>論</w:t>
      </w:r>
    </w:p>
    <w:p w14:paraId="6F6DC84D" w14:textId="77777777" w:rsidR="00B67E7D" w:rsidRDefault="00B67E7D" w:rsidP="00B67E7D">
      <w:pPr>
        <w:spacing w:after="0"/>
      </w:pPr>
      <w:r>
        <w:t>建立一個</w:t>
      </w:r>
      <w:r>
        <w:t>API with 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  <w:r>
        <w:t>並且</w:t>
      </w:r>
      <w:r>
        <w:t>Read, Insert, Update, Delete data from the database</w:t>
      </w:r>
      <w:r>
        <w:rPr>
          <w:rFonts w:ascii="新細明體" w:eastAsia="新細明體" w:hAnsi="新細明體" w:cs="新細明體" w:hint="eastAsia"/>
        </w:rPr>
        <w:t>。</w:t>
      </w:r>
    </w:p>
    <w:p w14:paraId="61AA1EFE" w14:textId="77777777" w:rsidR="00B67E7D" w:rsidRDefault="00B67E7D" w:rsidP="00B67E7D">
      <w:pPr>
        <w:spacing w:after="0"/>
      </w:pPr>
      <w:r>
        <w:t>關於</w:t>
      </w:r>
      <w:proofErr w:type="spellStart"/>
      <w:r>
        <w:t>HttpGet</w:t>
      </w:r>
      <w:proofErr w:type="spellEnd"/>
      <w:r>
        <w:t>、</w:t>
      </w:r>
      <w:proofErr w:type="spellStart"/>
      <w:r>
        <w:t>HttpPost</w:t>
      </w:r>
      <w:proofErr w:type="spellEnd"/>
      <w:r>
        <w:t>、</w:t>
      </w:r>
      <w:proofErr w:type="spellStart"/>
      <w:r>
        <w:t>HttpPut</w:t>
      </w:r>
      <w:proofErr w:type="spellEnd"/>
      <w:r>
        <w:t>、</w:t>
      </w:r>
      <w:proofErr w:type="spellStart"/>
      <w:r>
        <w:t>HttpDelete</w:t>
      </w:r>
      <w:proofErr w:type="spellEnd"/>
      <w:r>
        <w:t>四大屬</w:t>
      </w:r>
      <w:r>
        <w:rPr>
          <w:rFonts w:ascii="新細明體" w:eastAsia="新細明體" w:hAnsi="新細明體" w:cs="新細明體" w:hint="eastAsia"/>
        </w:rPr>
        <w:t>性</w:t>
      </w:r>
    </w:p>
    <w:p w14:paraId="5673DB33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sz w:val="27"/>
          <w:szCs w:val="27"/>
        </w:rPr>
        <w:t>關於</w:t>
      </w:r>
      <w:proofErr w:type="spellStart"/>
      <w:r>
        <w:rPr>
          <w:sz w:val="27"/>
          <w:szCs w:val="27"/>
        </w:rPr>
        <w:t>FromBody</w:t>
      </w:r>
      <w:proofErr w:type="spellEnd"/>
      <w:r>
        <w:rPr>
          <w:sz w:val="27"/>
          <w:szCs w:val="27"/>
        </w:rPr>
        <w:t>和</w:t>
      </w:r>
      <w:proofErr w:type="spellStart"/>
      <w:r>
        <w:rPr>
          <w:sz w:val="27"/>
          <w:szCs w:val="27"/>
        </w:rPr>
        <w:t>FromURI</w:t>
      </w:r>
      <w:proofErr w:type="spellEnd"/>
    </w:p>
    <w:p w14:paraId="35AD2711" w14:textId="77777777" w:rsidR="00B67E7D" w:rsidRDefault="00B67E7D" w:rsidP="00B67E7D">
      <w:pPr>
        <w:spacing w:after="0"/>
        <w:rPr>
          <w:sz w:val="27"/>
          <w:szCs w:val="27"/>
        </w:rPr>
      </w:pPr>
    </w:p>
    <w:p w14:paraId="4EC09476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0. Some points</w:t>
      </w:r>
    </w:p>
    <w:p w14:paraId="4D0C522D" w14:textId="77777777" w:rsidR="00B67E7D" w:rsidRDefault="00B67E7D" w:rsidP="00B67E7D">
      <w:pPr>
        <w:spacing w:after="0"/>
        <w:rPr>
          <w:sz w:val="24"/>
          <w:szCs w:val="24"/>
        </w:rPr>
      </w:pPr>
    </w:p>
    <w:p w14:paraId="6CB963FC" w14:textId="77777777" w:rsidR="00B67E7D" w:rsidRDefault="00B67E7D" w:rsidP="00B67E7D">
      <w:pPr>
        <w:spacing w:after="0"/>
      </w:pPr>
      <w:r>
        <w:t>1.</w:t>
      </w:r>
    </w:p>
    <w:p w14:paraId="1F3D9A02" w14:textId="77777777" w:rsidR="00B67E7D" w:rsidRDefault="00B67E7D" w:rsidP="00B67E7D">
      <w:pPr>
        <w:spacing w:after="0"/>
      </w:pPr>
      <w:r>
        <w:t>Regular expression</w:t>
      </w:r>
    </w:p>
    <w:p w14:paraId="194A0217" w14:textId="77777777" w:rsidR="00B67E7D" w:rsidRDefault="00B67E7D" w:rsidP="00B67E7D">
      <w:pPr>
        <w:spacing w:after="0"/>
      </w:pPr>
      <w:hyperlink r:id="rId9" w:history="1">
        <w:r>
          <w:rPr>
            <w:rStyle w:val="Hyperlink"/>
          </w:rPr>
          <w:t>https://regexr.com/</w:t>
        </w:r>
      </w:hyperlink>
    </w:p>
    <w:p w14:paraId="473EEB25" w14:textId="77777777" w:rsidR="00B67E7D" w:rsidRDefault="00B67E7D" w:rsidP="00B67E7D">
      <w:pPr>
        <w:spacing w:after="0"/>
      </w:pPr>
      <w:r>
        <w:t>2.</w:t>
      </w:r>
    </w:p>
    <w:p w14:paraId="53CFCC86" w14:textId="77777777" w:rsidR="00B67E7D" w:rsidRDefault="00B67E7D" w:rsidP="00B67E7D">
      <w:pPr>
        <w:spacing w:after="0"/>
      </w:pPr>
      <w:r>
        <w:t>Calling Stored Procedure from Entity Framework 6 Code First</w:t>
      </w:r>
    </w:p>
    <w:p w14:paraId="65E6019A" w14:textId="77777777" w:rsidR="00B67E7D" w:rsidRDefault="00B67E7D" w:rsidP="00B67E7D">
      <w:pPr>
        <w:spacing w:after="0"/>
      </w:pPr>
      <w:hyperlink r:id="rId10" w:history="1">
        <w:r>
          <w:rPr>
            <w:rStyle w:val="Hyperlink"/>
          </w:rPr>
          <w:t>http://www.dotnetodyssey.com/2015/03/12/calling-stored-procedure-from-entity-framework-6-code-first/</w:t>
        </w:r>
      </w:hyperlink>
    </w:p>
    <w:p w14:paraId="43D85161" w14:textId="77777777" w:rsidR="00B67E7D" w:rsidRDefault="00B67E7D" w:rsidP="00B67E7D">
      <w:pPr>
        <w:spacing w:after="0"/>
      </w:pPr>
    </w:p>
    <w:p w14:paraId="5CB6C74F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6B091011" w14:textId="77777777" w:rsidR="00B67E7D" w:rsidRDefault="00B67E7D" w:rsidP="00B67E7D">
      <w:pPr>
        <w:spacing w:after="0"/>
      </w:pPr>
    </w:p>
    <w:p w14:paraId="55BA4B5E" w14:textId="77777777" w:rsidR="00B67E7D" w:rsidRDefault="00B67E7D" w:rsidP="00B67E7D">
      <w:pPr>
        <w:spacing w:after="0"/>
      </w:pPr>
      <w:r>
        <w:t>In SQL server Management Studio (SSMS)</w:t>
      </w:r>
    </w:p>
    <w:p w14:paraId="66EA4444" w14:textId="77777777" w:rsidR="00B67E7D" w:rsidRDefault="00B67E7D" w:rsidP="00B67E7D">
      <w:pPr>
        <w:spacing w:after="0"/>
      </w:pPr>
      <w:r>
        <w:t>Database --&gt; Right Click --&gt; New Database --&gt;</w:t>
      </w:r>
    </w:p>
    <w:p w14:paraId="4449CCDA" w14:textId="77777777" w:rsidR="00B67E7D" w:rsidRDefault="00B67E7D" w:rsidP="00B67E7D">
      <w:pPr>
        <w:spacing w:after="0"/>
      </w:pPr>
      <w:r>
        <w:t>In General Tab --&gt;</w:t>
      </w:r>
    </w:p>
    <w:p w14:paraId="5E44B377" w14:textId="77777777" w:rsidR="00B67E7D" w:rsidRDefault="00B67E7D" w:rsidP="00B67E7D">
      <w:pPr>
        <w:spacing w:after="0"/>
      </w:pPr>
      <w:r>
        <w:t>Name: </w:t>
      </w:r>
      <w:proofErr w:type="spellStart"/>
      <w:r>
        <w:rPr>
          <w:b/>
          <w:bCs/>
        </w:rPr>
        <w:t>OnlineGame</w:t>
      </w:r>
      <w:proofErr w:type="spellEnd"/>
    </w:p>
    <w:p w14:paraId="0CA5C821" w14:textId="77777777" w:rsidR="00B67E7D" w:rsidRDefault="00B67E7D" w:rsidP="00B67E7D">
      <w:pPr>
        <w:spacing w:after="0"/>
      </w:pPr>
      <w:r>
        <w:t xml:space="preserve">In options Tab --&gt; Recovery </w:t>
      </w:r>
      <w:proofErr w:type="gramStart"/>
      <w:r>
        <w:t>model :</w:t>
      </w:r>
      <w:proofErr w:type="gramEnd"/>
      <w:r>
        <w:t> </w:t>
      </w:r>
      <w:r>
        <w:rPr>
          <w:b/>
          <w:bCs/>
        </w:rPr>
        <w:t>Simple</w:t>
      </w:r>
    </w:p>
    <w:p w14:paraId="4EFB630B" w14:textId="4386D45A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35DD830D" wp14:editId="15499932">
            <wp:extent cx="2506980" cy="1798320"/>
            <wp:effectExtent l="0" t="0" r="762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37AA9" w14:textId="55B98279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0DF969A2" wp14:editId="538CA597">
            <wp:extent cx="4754880" cy="1737360"/>
            <wp:effectExtent l="0" t="0" r="762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55AD2" w14:textId="4B6A70AF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34563283" wp14:editId="6E5EF1AD">
            <wp:extent cx="4732020" cy="1348740"/>
            <wp:effectExtent l="0" t="0" r="0" b="3810"/>
            <wp:docPr id="141" name="Picture 1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 14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9F152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3EFBB81F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59D3553A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B79755A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D97CB0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546A0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874D8B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AA276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BB6E5E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9F7576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6A0AD4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612E547C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96C0159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F7C872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775AAD0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CABC92A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5514D5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0FD60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99357FC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4A33F4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GameMoney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05BF73BE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C7F78C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708030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 ----------------------------------------------------------</w:t>
      </w:r>
    </w:p>
    <w:p w14:paraId="7CF29277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0E9E80E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On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780846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FE23F32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Two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2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9F375E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81BFD50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Thre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D18DED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63E88D9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Four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14DF2D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3C27BDE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Fiv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716C82A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009EF44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Six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7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2CCEDB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A088884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ameSeven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6A0B71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345BF93" w14:textId="77777777" w:rsidR="00B67E7D" w:rsidRDefault="00B67E7D" w:rsidP="00B67E7D">
      <w:pPr>
        <w:spacing w:after="0"/>
      </w:pPr>
    </w:p>
    <w:p w14:paraId="15D335DC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62C5E906" w14:textId="77777777" w:rsidR="00B67E7D" w:rsidRDefault="00B67E7D" w:rsidP="00B67E7D">
      <w:pPr>
        <w:spacing w:after="0"/>
      </w:pPr>
    </w:p>
    <w:p w14:paraId="5D897C8B" w14:textId="77777777" w:rsidR="00B67E7D" w:rsidRDefault="00B67E7D" w:rsidP="00B67E7D">
      <w:pPr>
        <w:spacing w:after="0"/>
      </w:pPr>
      <w:r>
        <w:t>In SQL server</w:t>
      </w:r>
    </w:p>
    <w:p w14:paraId="7E7BD9E0" w14:textId="77777777" w:rsidR="00B67E7D" w:rsidRDefault="00B67E7D" w:rsidP="00B67E7D">
      <w:pPr>
        <w:spacing w:after="0"/>
      </w:pPr>
      <w:r>
        <w:t>Object Explorer --&gt; Security --&gt; Logins --&gt; New Logins</w:t>
      </w:r>
    </w:p>
    <w:p w14:paraId="70627077" w14:textId="77777777" w:rsidR="00B67E7D" w:rsidRDefault="00B67E7D" w:rsidP="00B67E7D">
      <w:pPr>
        <w:spacing w:after="0"/>
      </w:pPr>
      <w:r>
        <w:t>--&gt;</w:t>
      </w:r>
    </w:p>
    <w:p w14:paraId="0B817C72" w14:textId="77777777" w:rsidR="00B67E7D" w:rsidRDefault="00B67E7D" w:rsidP="00B67E7D">
      <w:pPr>
        <w:spacing w:after="0"/>
      </w:pPr>
      <w:r>
        <w:t>General Tab</w:t>
      </w:r>
    </w:p>
    <w:p w14:paraId="018FD498" w14:textId="77777777" w:rsidR="00B67E7D" w:rsidRDefault="00B67E7D" w:rsidP="00B67E7D">
      <w:pPr>
        <w:spacing w:after="0"/>
      </w:pPr>
      <w:r>
        <w:t xml:space="preserve">Login </w:t>
      </w:r>
      <w:proofErr w:type="gramStart"/>
      <w:r>
        <w:t>Name :</w:t>
      </w:r>
      <w:proofErr w:type="gramEnd"/>
    </w:p>
    <w:p w14:paraId="05DB8105" w14:textId="77777777" w:rsidR="00B67E7D" w:rsidRDefault="00B67E7D" w:rsidP="00B67E7D">
      <w:pPr>
        <w:spacing w:after="0"/>
      </w:pPr>
      <w:r>
        <w:rPr>
          <w:b/>
          <w:bCs/>
        </w:rPr>
        <w:t>Tester2</w:t>
      </w:r>
    </w:p>
    <w:p w14:paraId="50F16054" w14:textId="77777777" w:rsidR="00B67E7D" w:rsidRDefault="00B67E7D" w:rsidP="00B67E7D">
      <w:pPr>
        <w:spacing w:after="0"/>
      </w:pPr>
      <w:r>
        <w:t>Password:</w:t>
      </w:r>
    </w:p>
    <w:p w14:paraId="57094EBD" w14:textId="77777777" w:rsidR="00B67E7D" w:rsidRDefault="00B67E7D" w:rsidP="00B67E7D">
      <w:pPr>
        <w:spacing w:after="0"/>
      </w:pPr>
      <w:r>
        <w:rPr>
          <w:b/>
          <w:bCs/>
        </w:rPr>
        <w:t>1234</w:t>
      </w:r>
    </w:p>
    <w:p w14:paraId="1B1E898C" w14:textId="77777777" w:rsidR="00B67E7D" w:rsidRDefault="00B67E7D" w:rsidP="00B67E7D">
      <w:pPr>
        <w:spacing w:after="0"/>
      </w:pPr>
      <w:r>
        <w:t>Default Database:</w:t>
      </w:r>
    </w:p>
    <w:p w14:paraId="7D8F6E03" w14:textId="77777777" w:rsidR="00B67E7D" w:rsidRDefault="00B67E7D" w:rsidP="00B67E7D">
      <w:pPr>
        <w:spacing w:after="0"/>
      </w:pPr>
      <w:proofErr w:type="spellStart"/>
      <w:r>
        <w:rPr>
          <w:b/>
          <w:bCs/>
        </w:rPr>
        <w:t>OnlineGame</w:t>
      </w:r>
      <w:proofErr w:type="spellEnd"/>
    </w:p>
    <w:p w14:paraId="027C651A" w14:textId="77777777" w:rsidR="00B67E7D" w:rsidRDefault="00B67E7D" w:rsidP="00B67E7D">
      <w:pPr>
        <w:spacing w:after="0"/>
      </w:pPr>
      <w:r>
        <w:t>--&gt;</w:t>
      </w:r>
    </w:p>
    <w:p w14:paraId="793F3B3B" w14:textId="77777777" w:rsidR="00B67E7D" w:rsidRDefault="00B67E7D" w:rsidP="00B67E7D">
      <w:pPr>
        <w:spacing w:after="0"/>
      </w:pPr>
      <w:r>
        <w:t>Server Roles Tab</w:t>
      </w:r>
    </w:p>
    <w:p w14:paraId="09D04DC3" w14:textId="77777777" w:rsidR="00B67E7D" w:rsidRDefault="00B67E7D" w:rsidP="00B67E7D">
      <w:pPr>
        <w:spacing w:after="0"/>
      </w:pPr>
      <w:r>
        <w:t>Select</w:t>
      </w:r>
    </w:p>
    <w:p w14:paraId="1743D7AE" w14:textId="77777777" w:rsidR="00B67E7D" w:rsidRDefault="00B67E7D" w:rsidP="00B67E7D">
      <w:pPr>
        <w:spacing w:after="0"/>
      </w:pPr>
      <w:r>
        <w:rPr>
          <w:b/>
          <w:bCs/>
        </w:rPr>
        <w:t>sysadmin</w:t>
      </w:r>
    </w:p>
    <w:p w14:paraId="20B5FDA3" w14:textId="77777777" w:rsidR="00B67E7D" w:rsidRDefault="00B67E7D" w:rsidP="00B67E7D">
      <w:pPr>
        <w:spacing w:after="0"/>
      </w:pPr>
      <w:r>
        <w:t>--&gt;</w:t>
      </w:r>
    </w:p>
    <w:p w14:paraId="00D01E60" w14:textId="77777777" w:rsidR="00B67E7D" w:rsidRDefault="00B67E7D" w:rsidP="00B67E7D">
      <w:pPr>
        <w:spacing w:after="0"/>
      </w:pPr>
      <w:r>
        <w:t>User Mapping Tab</w:t>
      </w:r>
    </w:p>
    <w:p w14:paraId="4B29F947" w14:textId="77777777" w:rsidR="00B67E7D" w:rsidRDefault="00B67E7D" w:rsidP="00B67E7D">
      <w:pPr>
        <w:spacing w:after="0"/>
      </w:pPr>
      <w:r>
        <w:t>Select </w:t>
      </w:r>
      <w:proofErr w:type="spellStart"/>
      <w:r>
        <w:rPr>
          <w:b/>
          <w:bCs/>
        </w:rPr>
        <w:t>OnlineGame</w:t>
      </w:r>
      <w:proofErr w:type="spellEnd"/>
    </w:p>
    <w:p w14:paraId="244CFFAC" w14:textId="77777777" w:rsidR="00B67E7D" w:rsidRDefault="00B67E7D" w:rsidP="00B67E7D">
      <w:pPr>
        <w:spacing w:after="0"/>
      </w:pPr>
      <w:r>
        <w:t>Select every single role.</w:t>
      </w:r>
    </w:p>
    <w:p w14:paraId="38F9377C" w14:textId="1FAA008F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69DC8A14" wp14:editId="22EAAADF">
            <wp:extent cx="2369820" cy="1653540"/>
            <wp:effectExtent l="0" t="0" r="0" b="381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26D42" w14:textId="4827B49F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4CAA0DD6" wp14:editId="3238CD46">
            <wp:extent cx="6645910" cy="6022975"/>
            <wp:effectExtent l="0" t="0" r="2540" b="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02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65551" w14:textId="4B248BF5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32E1AC26" wp14:editId="3A93976A">
            <wp:extent cx="4724400" cy="4274820"/>
            <wp:effectExtent l="0" t="0" r="0" b="0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3E430" w14:textId="19D488C3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16960CBE" wp14:editId="6EDC707E">
            <wp:extent cx="4975860" cy="4495800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5BE29" w14:textId="77777777" w:rsidR="00B67E7D" w:rsidRDefault="00B67E7D" w:rsidP="00B67E7D">
      <w:pPr>
        <w:spacing w:after="0"/>
      </w:pPr>
    </w:p>
    <w:p w14:paraId="4FDCF1A0" w14:textId="77777777" w:rsidR="00B67E7D" w:rsidRDefault="00B67E7D" w:rsidP="00B67E7D">
      <w:pPr>
        <w:spacing w:after="0"/>
      </w:pPr>
      <w:r>
        <w:rPr>
          <w:sz w:val="48"/>
          <w:szCs w:val="48"/>
        </w:rPr>
        <w:t xml:space="preserve">2. </w:t>
      </w:r>
      <w:proofErr w:type="spellStart"/>
      <w:r>
        <w:rPr>
          <w:sz w:val="48"/>
          <w:szCs w:val="48"/>
        </w:rPr>
        <w:t>OnlineGame</w:t>
      </w:r>
      <w:proofErr w:type="spellEnd"/>
      <w:r>
        <w:rPr>
          <w:sz w:val="48"/>
          <w:szCs w:val="48"/>
        </w:rPr>
        <w:t xml:space="preserve"> Solution</w:t>
      </w:r>
    </w:p>
    <w:p w14:paraId="6A2E72F2" w14:textId="77777777" w:rsidR="00B67E7D" w:rsidRDefault="00B67E7D" w:rsidP="00B67E7D">
      <w:pPr>
        <w:spacing w:after="0"/>
        <w:rPr>
          <w:sz w:val="27"/>
          <w:szCs w:val="27"/>
        </w:rPr>
      </w:pPr>
    </w:p>
    <w:p w14:paraId="12FC965E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lastRenderedPageBreak/>
        <w:t xml:space="preserve">2.1.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Solution</w:t>
      </w:r>
    </w:p>
    <w:p w14:paraId="7F214F90" w14:textId="77777777" w:rsidR="00B67E7D" w:rsidRDefault="00B67E7D" w:rsidP="00B67E7D">
      <w:pPr>
        <w:spacing w:after="0"/>
        <w:rPr>
          <w:sz w:val="27"/>
          <w:szCs w:val="27"/>
        </w:rPr>
      </w:pPr>
    </w:p>
    <w:p w14:paraId="3BF64917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725EC1E8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  Blank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Solution </w:t>
      </w:r>
    </w:p>
    <w:p w14:paraId="3841D738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0EA5596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  <w:proofErr w:type="spellEnd"/>
    </w:p>
    <w:p w14:paraId="48E237F4" w14:textId="77777777" w:rsidR="00B67E7D" w:rsidRDefault="00B67E7D" w:rsidP="00B67E7D">
      <w:pPr>
        <w:spacing w:after="0"/>
        <w:rPr>
          <w:sz w:val="27"/>
          <w:szCs w:val="27"/>
        </w:rPr>
      </w:pPr>
    </w:p>
    <w:p w14:paraId="29896B07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2.2.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Api</w:t>
      </w:r>
      <w:proofErr w:type="spellEnd"/>
    </w:p>
    <w:p w14:paraId="17DBA7CA" w14:textId="77777777" w:rsidR="00B67E7D" w:rsidRDefault="00B67E7D" w:rsidP="00B67E7D">
      <w:pPr>
        <w:spacing w:after="0"/>
        <w:rPr>
          <w:sz w:val="27"/>
          <w:szCs w:val="27"/>
        </w:rPr>
      </w:pPr>
    </w:p>
    <w:p w14:paraId="60C0A55B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59947E02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30B2E66C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A3E92F3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Api</w:t>
      </w:r>
      <w:proofErr w:type="spellEnd"/>
    </w:p>
    <w:p w14:paraId="2D986CB0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 --&gt; OK</w:t>
      </w:r>
    </w:p>
    <w:p w14:paraId="4B8E71CE" w14:textId="701979F1" w:rsidR="00B67E7D" w:rsidRDefault="00B67E7D" w:rsidP="00B67E7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5738DD2" wp14:editId="1B42E35F">
            <wp:extent cx="6645910" cy="3419475"/>
            <wp:effectExtent l="0" t="0" r="2540" b="95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0CBD2" w14:textId="13A5454E" w:rsidR="00B67E7D" w:rsidRDefault="00B67E7D" w:rsidP="00B67E7D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147EFE" wp14:editId="769A2C60">
            <wp:extent cx="6645910" cy="4335145"/>
            <wp:effectExtent l="0" t="0" r="2540" b="8255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3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804EA" w14:textId="77777777" w:rsidR="00B67E7D" w:rsidRDefault="00B67E7D" w:rsidP="00B67E7D">
      <w:pPr>
        <w:spacing w:after="0"/>
      </w:pPr>
    </w:p>
    <w:p w14:paraId="543165BD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 xml:space="preserve">2.3.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Data</w:t>
      </w:r>
      <w:proofErr w:type="spellEnd"/>
    </w:p>
    <w:p w14:paraId="0618F09C" w14:textId="77777777" w:rsidR="00B67E7D" w:rsidRDefault="00B67E7D" w:rsidP="00B67E7D">
      <w:pPr>
        <w:spacing w:after="0"/>
      </w:pPr>
    </w:p>
    <w:p w14:paraId="05D34833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1585707F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</w:t>
      </w:r>
      <w:r>
        <w:rPr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lass Library (.NET Framework)</w:t>
      </w:r>
    </w:p>
    <w:p w14:paraId="3B3972CE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5F62B4B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6FE7A9A5" w14:textId="77777777" w:rsidR="00B67E7D" w:rsidRDefault="00B67E7D" w:rsidP="00B67E7D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  <w:proofErr w:type="spellEnd"/>
    </w:p>
    <w:p w14:paraId="25641122" w14:textId="77777777" w:rsidR="00B67E7D" w:rsidRDefault="00B67E7D" w:rsidP="00B67E7D">
      <w:pPr>
        <w:spacing w:after="0"/>
        <w:rPr>
          <w:sz w:val="24"/>
          <w:szCs w:val="24"/>
        </w:rPr>
      </w:pPr>
      <w:r>
        <w:t>--&gt; </w:t>
      </w:r>
    </w:p>
    <w:p w14:paraId="0AF2184D" w14:textId="77777777" w:rsidR="00B67E7D" w:rsidRDefault="00B67E7D" w:rsidP="00B67E7D">
      <w:pPr>
        <w:spacing w:after="0"/>
      </w:pPr>
      <w:r>
        <w:t>Delete Class1.cs</w:t>
      </w:r>
    </w:p>
    <w:p w14:paraId="049AF860" w14:textId="7F79D832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6658979C" wp14:editId="69D3DAB2">
            <wp:extent cx="6645910" cy="3526790"/>
            <wp:effectExtent l="0" t="0" r="254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52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72968" w14:textId="40E66B39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6FBD247E" wp14:editId="48961668">
            <wp:extent cx="2560320" cy="1143000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C4CE8" w14:textId="77777777" w:rsidR="00B67E7D" w:rsidRDefault="00B67E7D" w:rsidP="00B67E7D">
      <w:pPr>
        <w:spacing w:after="0"/>
      </w:pPr>
    </w:p>
    <w:p w14:paraId="2F5F16C1" w14:textId="77777777" w:rsidR="00B67E7D" w:rsidRDefault="00B67E7D" w:rsidP="00B67E7D">
      <w:pPr>
        <w:spacing w:after="0"/>
      </w:pPr>
      <w:r>
        <w:rPr>
          <w:sz w:val="48"/>
          <w:szCs w:val="48"/>
        </w:rPr>
        <w:t>3. </w:t>
      </w:r>
      <w:proofErr w:type="spellStart"/>
      <w:r>
        <w:rPr>
          <w:sz w:val="48"/>
          <w:szCs w:val="48"/>
        </w:rPr>
        <w:t>OnlineGame.Data</w:t>
      </w:r>
      <w:proofErr w:type="spellEnd"/>
    </w:p>
    <w:p w14:paraId="6DF8C5F9" w14:textId="77777777" w:rsidR="00B67E7D" w:rsidRDefault="00B67E7D" w:rsidP="00B67E7D">
      <w:pPr>
        <w:spacing w:after="0"/>
      </w:pPr>
    </w:p>
    <w:p w14:paraId="7BCFD5D1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1. Install Entity Framework</w:t>
      </w:r>
      <w:r>
        <w:t>  </w:t>
      </w:r>
    </w:p>
    <w:p w14:paraId="6F4AB692" w14:textId="77777777" w:rsidR="00B67E7D" w:rsidRDefault="00B67E7D" w:rsidP="00B67E7D">
      <w:pPr>
        <w:spacing w:after="0"/>
      </w:pPr>
    </w:p>
    <w:p w14:paraId="204B04CA" w14:textId="77777777" w:rsidR="00B67E7D" w:rsidRDefault="00B67E7D" w:rsidP="00B67E7D">
      <w:pPr>
        <w:spacing w:after="0"/>
      </w:pPr>
      <w:r>
        <w:t>Tools --&gt; NuGet Package Manager --&gt; Manage NuGet Packages for Solutions...</w:t>
      </w:r>
    </w:p>
    <w:p w14:paraId="790375B2" w14:textId="77777777" w:rsidR="00B67E7D" w:rsidRDefault="00B67E7D" w:rsidP="00B67E7D">
      <w:pPr>
        <w:spacing w:after="0"/>
      </w:pPr>
      <w:r>
        <w:t xml:space="preserve">--&gt; Browse tab --&gt; </w:t>
      </w:r>
      <w:proofErr w:type="gramStart"/>
      <w:r>
        <w:t>Search  :</w:t>
      </w:r>
      <w:proofErr w:type="gramEnd"/>
      <w:r>
        <w:t xml:space="preserve">  </w:t>
      </w:r>
      <w:proofErr w:type="spellStart"/>
      <w:r>
        <w:rPr>
          <w:b/>
          <w:bCs/>
        </w:rPr>
        <w:t>EntityFramework</w:t>
      </w:r>
      <w:proofErr w:type="spellEnd"/>
    </w:p>
    <w:p w14:paraId="14C73656" w14:textId="77777777" w:rsidR="00B67E7D" w:rsidRDefault="00B67E7D" w:rsidP="00B67E7D">
      <w:pPr>
        <w:spacing w:after="0"/>
      </w:pPr>
      <w:r>
        <w:t>--&gt; Install it</w:t>
      </w:r>
    </w:p>
    <w:p w14:paraId="397C40B5" w14:textId="69B3FC67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462DFA65" wp14:editId="7A31F5EA">
            <wp:extent cx="6645910" cy="1083310"/>
            <wp:effectExtent l="0" t="0" r="2540" b="2540"/>
            <wp:docPr id="132" name="Picture 132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 descr="Graphical user interface, application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B33D2" w14:textId="77777777" w:rsidR="00B67E7D" w:rsidRDefault="00B67E7D" w:rsidP="00B67E7D">
      <w:pPr>
        <w:spacing w:after="0"/>
      </w:pPr>
    </w:p>
    <w:p w14:paraId="048FF7DA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3.2.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sz w:val="36"/>
          <w:szCs w:val="36"/>
        </w:rPr>
        <w:t>ADO.N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Data Model -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36"/>
          <w:szCs w:val="36"/>
        </w:rPr>
        <w:t>Entity Framework</w:t>
      </w:r>
    </w:p>
    <w:p w14:paraId="222423B7" w14:textId="77777777" w:rsidR="00B67E7D" w:rsidRDefault="00B67E7D" w:rsidP="00B67E7D">
      <w:pPr>
        <w:spacing w:after="0"/>
        <w:rPr>
          <w:sz w:val="27"/>
          <w:szCs w:val="27"/>
        </w:rPr>
      </w:pPr>
    </w:p>
    <w:p w14:paraId="5F7ADBD3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Visual Studio 2017</w:t>
      </w:r>
    </w:p>
    <w:p w14:paraId="07501E46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Project Name</w:t>
      </w:r>
      <w:r>
        <w:rPr>
          <w:rFonts w:ascii="Tahoma" w:hAnsi="Tahoma" w:cs="Tahoma"/>
          <w:color w:val="000000"/>
          <w:sz w:val="27"/>
          <w:szCs w:val="27"/>
        </w:rPr>
        <w:t> --&gt; Right Click --&gt; Add --&gt; New Item</w:t>
      </w:r>
    </w:p>
    <w:p w14:paraId="27A61722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--&gt; Visual C# --&gt;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Data  --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&gt;  </w:t>
      </w:r>
      <w:r>
        <w:rPr>
          <w:sz w:val="27"/>
          <w:szCs w:val="27"/>
        </w:rPr>
        <w:t>ADO.Net</w:t>
      </w:r>
      <w:r>
        <w:rPr>
          <w:rFonts w:ascii="Tahoma" w:hAnsi="Tahoma" w:cs="Tahoma"/>
          <w:color w:val="000000"/>
          <w:sz w:val="27"/>
          <w:szCs w:val="27"/>
        </w:rPr>
        <w:t> Entity Data Model</w:t>
      </w:r>
    </w:p>
    <w:p w14:paraId="29D23391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</w:t>
      </w:r>
    </w:p>
    <w:p w14:paraId="00110EB5" w14:textId="77777777" w:rsidR="00B67E7D" w:rsidRDefault="00B67E7D" w:rsidP="00B67E7D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DataModel</w:t>
      </w:r>
      <w:proofErr w:type="spellEnd"/>
    </w:p>
    <w:p w14:paraId="296DDEBE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7706E036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EF Designer from database</w:t>
      </w:r>
    </w:p>
    <w:p w14:paraId="5DD46024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....</w:t>
      </w:r>
    </w:p>
    <w:p w14:paraId="37792DE7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3EE2D52E" w14:textId="77777777" w:rsidR="00B67E7D" w:rsidRDefault="00B67E7D" w:rsidP="00B67E7D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Save Connection settings in </w:t>
      </w:r>
      <w:proofErr w:type="spellStart"/>
      <w:r>
        <w:rPr>
          <w:rFonts w:ascii="Tahoma" w:hAnsi="Tahoma" w:cs="Tahoma"/>
          <w:color w:val="000000"/>
          <w:sz w:val="27"/>
          <w:szCs w:val="27"/>
        </w:rPr>
        <w:t>Web.Config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 xml:space="preserve"> as:</w:t>
      </w:r>
    </w:p>
    <w:p w14:paraId="1F190C85" w14:textId="77777777" w:rsidR="00B67E7D" w:rsidRDefault="00B67E7D" w:rsidP="00B67E7D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27"/>
          <w:szCs w:val="27"/>
        </w:rPr>
        <w:t>OnlineGameContext</w:t>
      </w:r>
      <w:proofErr w:type="spellEnd"/>
    </w:p>
    <w:p w14:paraId="1F0216BF" w14:textId="729E18F9" w:rsidR="00B67E7D" w:rsidRDefault="00B67E7D" w:rsidP="00B67E7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CEBE202" wp14:editId="60F358AF">
            <wp:extent cx="6645910" cy="3615055"/>
            <wp:effectExtent l="0" t="0" r="2540" b="4445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1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F5B5B" w14:textId="6A470445" w:rsidR="00B67E7D" w:rsidRDefault="00B67E7D" w:rsidP="00B67E7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04A6774" wp14:editId="3E269C4D">
            <wp:extent cx="4846320" cy="4914900"/>
            <wp:effectExtent l="0" t="0" r="0" b="0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06DD9" w14:textId="662C47E4" w:rsidR="00B67E7D" w:rsidRDefault="00B67E7D" w:rsidP="00B67E7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316FA961" wp14:editId="7D349B07">
            <wp:extent cx="5364480" cy="5425440"/>
            <wp:effectExtent l="0" t="0" r="7620" b="381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54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31C15" w14:textId="150FBAD1" w:rsidR="00B67E7D" w:rsidRDefault="00B67E7D" w:rsidP="00B67E7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23C1B8B8" wp14:editId="665CE6D1">
            <wp:extent cx="6370320" cy="7467600"/>
            <wp:effectExtent l="0" t="0" r="0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0320" cy="74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9544F" w14:textId="7F4DF677" w:rsidR="00B67E7D" w:rsidRDefault="00B67E7D" w:rsidP="00B67E7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9D83373" wp14:editId="3E05CB1D">
            <wp:extent cx="5783580" cy="5859780"/>
            <wp:effectExtent l="0" t="0" r="7620" b="762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580" cy="585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405C9" w14:textId="46488F52" w:rsidR="00B67E7D" w:rsidRDefault="00B67E7D" w:rsidP="00B67E7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63A9CFD" wp14:editId="01CD9137">
            <wp:extent cx="5074920" cy="514350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EB482" w14:textId="03DE046B" w:rsidR="00B67E7D" w:rsidRDefault="00B67E7D" w:rsidP="00B67E7D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21A58A6D" wp14:editId="3D8A7602">
            <wp:extent cx="5143500" cy="5212080"/>
            <wp:effectExtent l="0" t="0" r="0" b="762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21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F9374" w14:textId="0E9734A5" w:rsidR="00B67E7D" w:rsidRDefault="00B67E7D" w:rsidP="00B67E7D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6BC3C61" wp14:editId="3F1E75BA">
            <wp:extent cx="4572000" cy="1897380"/>
            <wp:effectExtent l="0" t="0" r="0" b="762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893C6" w14:textId="7A2C7187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5E654BB3" wp14:editId="27BC343B">
            <wp:extent cx="3421380" cy="2743200"/>
            <wp:effectExtent l="0" t="0" r="762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8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9C31C" w14:textId="77777777" w:rsidR="00B67E7D" w:rsidRDefault="00B67E7D" w:rsidP="00B67E7D">
      <w:pPr>
        <w:spacing w:after="0"/>
      </w:pPr>
    </w:p>
    <w:p w14:paraId="43AEDB25" w14:textId="77777777" w:rsidR="00B67E7D" w:rsidRDefault="00B67E7D" w:rsidP="00B67E7D">
      <w:pPr>
        <w:spacing w:after="0"/>
      </w:pPr>
      <w:r>
        <w:rPr>
          <w:sz w:val="48"/>
          <w:szCs w:val="48"/>
        </w:rPr>
        <w:t>4. </w:t>
      </w:r>
      <w:proofErr w:type="spellStart"/>
      <w:r>
        <w:rPr>
          <w:sz w:val="48"/>
          <w:szCs w:val="48"/>
        </w:rPr>
        <w:t>OnlineGame.WebApi</w:t>
      </w:r>
      <w:proofErr w:type="spellEnd"/>
    </w:p>
    <w:p w14:paraId="2619E958" w14:textId="77777777" w:rsidR="00B67E7D" w:rsidRDefault="00B67E7D" w:rsidP="00B67E7D">
      <w:pPr>
        <w:spacing w:after="0"/>
      </w:pPr>
    </w:p>
    <w:p w14:paraId="4B1992B6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1. Install Entity Framework</w:t>
      </w:r>
      <w:r>
        <w:t>  </w:t>
      </w:r>
    </w:p>
    <w:p w14:paraId="2F1E1D5F" w14:textId="77777777" w:rsidR="00B67E7D" w:rsidRDefault="00B67E7D" w:rsidP="00B67E7D">
      <w:pPr>
        <w:spacing w:after="0"/>
      </w:pPr>
    </w:p>
    <w:p w14:paraId="31598367" w14:textId="77777777" w:rsidR="00B67E7D" w:rsidRDefault="00B67E7D" w:rsidP="00B67E7D">
      <w:pPr>
        <w:spacing w:after="0"/>
      </w:pPr>
      <w:r>
        <w:t>Tools --&gt; NuGet Package Manager --&gt; Manage NuGet Packages for Solutions...</w:t>
      </w:r>
    </w:p>
    <w:p w14:paraId="5212E19B" w14:textId="77777777" w:rsidR="00B67E7D" w:rsidRDefault="00B67E7D" w:rsidP="00B67E7D">
      <w:pPr>
        <w:spacing w:after="0"/>
      </w:pPr>
      <w:r>
        <w:t xml:space="preserve">--&gt; Browse tab --&gt; </w:t>
      </w:r>
      <w:proofErr w:type="gramStart"/>
      <w:r>
        <w:t>Search  :</w:t>
      </w:r>
      <w:proofErr w:type="gramEnd"/>
      <w:r>
        <w:t xml:space="preserve">  </w:t>
      </w:r>
      <w:proofErr w:type="spellStart"/>
      <w:r>
        <w:rPr>
          <w:b/>
          <w:bCs/>
        </w:rPr>
        <w:t>EntityFramework</w:t>
      </w:r>
      <w:proofErr w:type="spellEnd"/>
    </w:p>
    <w:p w14:paraId="3965D352" w14:textId="77777777" w:rsidR="00B67E7D" w:rsidRDefault="00B67E7D" w:rsidP="00B67E7D">
      <w:pPr>
        <w:spacing w:after="0"/>
      </w:pPr>
      <w:r>
        <w:t>--&gt; Install it</w:t>
      </w:r>
    </w:p>
    <w:p w14:paraId="1268CCBB" w14:textId="408712BA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6F15F288" wp14:editId="522DC262">
            <wp:extent cx="6645910" cy="1083310"/>
            <wp:effectExtent l="0" t="0" r="254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8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2D08A" w14:textId="77777777" w:rsidR="00B67E7D" w:rsidRDefault="00B67E7D" w:rsidP="00B67E7D">
      <w:pPr>
        <w:spacing w:after="0"/>
      </w:pPr>
    </w:p>
    <w:p w14:paraId="0A87173A" w14:textId="77777777" w:rsidR="00B67E7D" w:rsidRDefault="00B67E7D" w:rsidP="00B67E7D">
      <w:pPr>
        <w:spacing w:after="0"/>
      </w:pPr>
      <w:r>
        <w:rPr>
          <w:sz w:val="36"/>
          <w:szCs w:val="36"/>
        </w:rPr>
        <w:t>4.2. </w:t>
      </w:r>
      <w:proofErr w:type="spellStart"/>
      <w:proofErr w:type="gramStart"/>
      <w:r>
        <w:rPr>
          <w:sz w:val="36"/>
          <w:szCs w:val="36"/>
        </w:rPr>
        <w:t>Web.config</w:t>
      </w:r>
      <w:proofErr w:type="spellEnd"/>
      <w:r>
        <w:rPr>
          <w:sz w:val="36"/>
          <w:szCs w:val="36"/>
        </w:rPr>
        <w:t xml:space="preserve"> :</w:t>
      </w:r>
      <w:proofErr w:type="gramEnd"/>
      <w:r>
        <w:rPr>
          <w:sz w:val="36"/>
          <w:szCs w:val="36"/>
        </w:rPr>
        <w:t xml:space="preserve"> Add Connection String</w:t>
      </w:r>
    </w:p>
    <w:p w14:paraId="7B92BE6B" w14:textId="77777777" w:rsidR="00B67E7D" w:rsidRDefault="00B67E7D" w:rsidP="00B67E7D">
      <w:pPr>
        <w:spacing w:after="0"/>
      </w:pPr>
    </w:p>
    <w:p w14:paraId="47A01179" w14:textId="2927FB39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380649D0" wp14:editId="5251DA13">
            <wp:extent cx="6645910" cy="2783205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B1982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249E862A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GameContext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nectionStr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metadata=res://*/OnlineGameDataModel.csdl|res://*/OnlineGameDataModel.ssdl|res://*/OnlineGameDataModel.msl;provider=System.Data.SqlClient;provider connection string=</w:t>
      </w:r>
      <w:r>
        <w:rPr>
          <w:rFonts w:ascii="Consolas" w:hAnsi="Consolas"/>
          <w:color w:val="FF0000"/>
          <w:sz w:val="18"/>
          <w:szCs w:val="18"/>
        </w:rPr>
        <w:t>&amp;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quot;</w:t>
      </w:r>
      <w:r>
        <w:rPr>
          <w:rFonts w:ascii="Consolas" w:hAnsi="Consolas"/>
          <w:color w:val="0000FF"/>
          <w:sz w:val="18"/>
          <w:szCs w:val="18"/>
        </w:rPr>
        <w:t>data</w:t>
      </w:r>
      <w:proofErr w:type="spellEnd"/>
      <w:proofErr w:type="gramEnd"/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source=N550JKL\SQL2016;initial 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talog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ineGame</w:t>
      </w:r>
      <w:r>
        <w:rPr>
          <w:rFonts w:ascii="Consolas" w:hAnsi="Consolas"/>
          <w:color w:val="0000FF"/>
          <w:sz w:val="18"/>
          <w:szCs w:val="18"/>
        </w:rPr>
        <w:t>;persist</w:t>
      </w:r>
      <w:proofErr w:type="spellEnd"/>
      <w:r>
        <w:rPr>
          <w:rFonts w:ascii="Consolas" w:hAnsi="Consolas"/>
          <w:color w:val="0000FF"/>
          <w:sz w:val="18"/>
          <w:szCs w:val="18"/>
        </w:rPr>
        <w:t xml:space="preserve"> security info=</w:t>
      </w:r>
      <w:proofErr w:type="spellStart"/>
      <w:r>
        <w:rPr>
          <w:rFonts w:ascii="Consolas" w:hAnsi="Consolas"/>
          <w:color w:val="0000FF"/>
          <w:sz w:val="18"/>
          <w:szCs w:val="18"/>
        </w:rPr>
        <w:t>True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er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 xml:space="preserve"> 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lastRenderedPageBreak/>
        <w:t>id=Tester2;password=1234</w:t>
      </w:r>
      <w:r>
        <w:rPr>
          <w:rFonts w:ascii="Consolas" w:hAnsi="Consolas"/>
          <w:color w:val="0000FF"/>
          <w:sz w:val="18"/>
          <w:szCs w:val="18"/>
        </w:rPr>
        <w:t>;MultipleActiveResultSets=True;App=EntityFramework</w:t>
      </w:r>
      <w:r>
        <w:rPr>
          <w:rFonts w:ascii="Consolas" w:hAnsi="Consolas"/>
          <w:color w:val="FF0000"/>
          <w:sz w:val="18"/>
          <w:szCs w:val="18"/>
        </w:rPr>
        <w:t>&amp;quot;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rovider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System.Data.EntityClient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08DCF59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</w:rPr>
        <w:t>connectionStrings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0B587E39" w14:textId="77777777" w:rsidR="00B67E7D" w:rsidRDefault="00B67E7D" w:rsidP="00B67E7D">
      <w:pPr>
        <w:spacing w:after="0"/>
      </w:pPr>
    </w:p>
    <w:p w14:paraId="5CEF11F8" w14:textId="77777777" w:rsidR="00B67E7D" w:rsidRDefault="00B67E7D" w:rsidP="00B67E7D">
      <w:pPr>
        <w:spacing w:after="0"/>
      </w:pPr>
      <w:r>
        <w:rPr>
          <w:sz w:val="36"/>
          <w:szCs w:val="36"/>
        </w:rPr>
        <w:t>4.3. Add Reference</w:t>
      </w:r>
    </w:p>
    <w:p w14:paraId="5A9138F3" w14:textId="77777777" w:rsidR="00B67E7D" w:rsidRDefault="00B67E7D" w:rsidP="00B67E7D">
      <w:pPr>
        <w:spacing w:after="0"/>
      </w:pPr>
    </w:p>
    <w:p w14:paraId="1042A4A9" w14:textId="13DC3CA6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644A7485" wp14:editId="13648F5A">
            <wp:extent cx="6645910" cy="3326130"/>
            <wp:effectExtent l="0" t="0" r="254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26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3ADD3" w14:textId="77777777" w:rsidR="00B67E7D" w:rsidRDefault="00B67E7D" w:rsidP="00B67E7D">
      <w:pPr>
        <w:spacing w:after="0"/>
      </w:pPr>
    </w:p>
    <w:p w14:paraId="73206DF6" w14:textId="77777777" w:rsidR="00B67E7D" w:rsidRDefault="00B67E7D" w:rsidP="00B67E7D">
      <w:pPr>
        <w:spacing w:after="0"/>
      </w:pPr>
      <w:r>
        <w:rPr>
          <w:sz w:val="36"/>
          <w:szCs w:val="36"/>
        </w:rPr>
        <w:t>4.4. Controllers/</w:t>
      </w:r>
      <w:proofErr w:type="spellStart"/>
      <w:r>
        <w:rPr>
          <w:sz w:val="36"/>
          <w:szCs w:val="36"/>
        </w:rPr>
        <w:t>GamerController.cs</w:t>
      </w:r>
      <w:proofErr w:type="spellEnd"/>
    </w:p>
    <w:p w14:paraId="3E276F4D" w14:textId="77777777" w:rsidR="00B67E7D" w:rsidRDefault="00B67E7D" w:rsidP="00B67E7D">
      <w:pPr>
        <w:spacing w:after="0"/>
      </w:pPr>
    </w:p>
    <w:p w14:paraId="09E5BD69" w14:textId="77777777" w:rsidR="00B67E7D" w:rsidRDefault="00B67E7D" w:rsidP="00B67E7D">
      <w:pPr>
        <w:spacing w:after="0"/>
      </w:pPr>
      <w:proofErr w:type="gramStart"/>
      <w:r>
        <w:t>Controllers  folder</w:t>
      </w:r>
      <w:proofErr w:type="gramEnd"/>
      <w:r>
        <w:t xml:space="preserve"> --&gt; Right Click --&gt; Add --&gt; Controller</w:t>
      </w:r>
    </w:p>
    <w:p w14:paraId="4DA00FDA" w14:textId="77777777" w:rsidR="00B67E7D" w:rsidRDefault="00B67E7D" w:rsidP="00B67E7D">
      <w:pPr>
        <w:spacing w:after="0"/>
      </w:pPr>
      <w:r>
        <w:t>--&gt; </w:t>
      </w:r>
      <w:r>
        <w:rPr>
          <w:b/>
          <w:bCs/>
        </w:rPr>
        <w:t>Web API 2 Controller with actions, using Entity Framework</w:t>
      </w:r>
    </w:p>
    <w:p w14:paraId="108D0C91" w14:textId="77777777" w:rsidR="00B67E7D" w:rsidRDefault="00B67E7D" w:rsidP="00B67E7D">
      <w:pPr>
        <w:spacing w:after="0"/>
      </w:pPr>
      <w:r>
        <w:t>--&gt; </w:t>
      </w:r>
      <w:proofErr w:type="spellStart"/>
      <w:r>
        <w:rPr>
          <w:b/>
          <w:bCs/>
        </w:rPr>
        <w:t>GamerController</w:t>
      </w:r>
      <w:proofErr w:type="spellEnd"/>
    </w:p>
    <w:p w14:paraId="0E27DF82" w14:textId="77777777" w:rsidR="00B67E7D" w:rsidRDefault="00B67E7D" w:rsidP="00B67E7D">
      <w:pPr>
        <w:spacing w:after="0"/>
      </w:pPr>
      <w:r>
        <w:rPr>
          <w:color w:val="6A0081"/>
          <w:u w:val="single"/>
        </w:rPr>
        <w:t>if you have any error message, please ensure</w:t>
      </w:r>
      <w:r>
        <w:t> </w:t>
      </w:r>
      <w:r>
        <w:rPr>
          <w:color w:val="6A0081"/>
          <w:u w:val="single"/>
          <w:shd w:val="clear" w:color="auto" w:fill="FFFAA5"/>
        </w:rPr>
        <w:t>re-build</w:t>
      </w:r>
      <w:r>
        <w:t> </w:t>
      </w:r>
      <w:r>
        <w:rPr>
          <w:color w:val="6A0081"/>
          <w:u w:val="single"/>
        </w:rPr>
        <w:t>whole solutions.</w:t>
      </w:r>
    </w:p>
    <w:p w14:paraId="2AB646FC" w14:textId="02332284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176508DB" wp14:editId="00957EEE">
            <wp:extent cx="6645910" cy="432943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329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DF356" w14:textId="32BEA86D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1A117AAD" wp14:editId="68D79D69">
            <wp:extent cx="6645910" cy="267271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67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CF026" w14:textId="77777777" w:rsidR="00B67E7D" w:rsidRDefault="00B67E7D" w:rsidP="00B67E7D">
      <w:pPr>
        <w:spacing w:after="0"/>
      </w:pPr>
    </w:p>
    <w:p w14:paraId="1295CDB4" w14:textId="77777777" w:rsidR="00B67E7D" w:rsidRDefault="00B67E7D" w:rsidP="00B67E7D">
      <w:pPr>
        <w:spacing w:after="0"/>
      </w:pPr>
      <w:r>
        <w:rPr>
          <w:sz w:val="36"/>
          <w:szCs w:val="36"/>
        </w:rPr>
        <w:t>4.5. Controllers/</w:t>
      </w:r>
      <w:proofErr w:type="spellStart"/>
      <w:r>
        <w:rPr>
          <w:sz w:val="36"/>
          <w:szCs w:val="36"/>
        </w:rPr>
        <w:t>GamerController.cs</w:t>
      </w:r>
      <w:proofErr w:type="spellEnd"/>
    </w:p>
    <w:p w14:paraId="18013B73" w14:textId="77777777" w:rsidR="00B67E7D" w:rsidRDefault="00B67E7D" w:rsidP="00B67E7D">
      <w:pPr>
        <w:spacing w:after="0"/>
      </w:pPr>
    </w:p>
    <w:p w14:paraId="02526214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2D894EB1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79CA357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F32EC37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Data.Entity.Infrastructur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F9CC8E0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CD343D8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</w:t>
      </w:r>
      <w:proofErr w:type="gramStart"/>
      <w:r>
        <w:rPr>
          <w:rFonts w:ascii="Consolas" w:hAnsi="Consolas"/>
          <w:sz w:val="18"/>
          <w:szCs w:val="18"/>
        </w:rPr>
        <w:t>.Net;</w:t>
      </w:r>
      <w:proofErr w:type="gramEnd"/>
    </w:p>
    <w:p w14:paraId="0FDE82B9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Net.</w:t>
      </w:r>
      <w:proofErr w:type="gramStart"/>
      <w:r>
        <w:rPr>
          <w:rFonts w:ascii="Consolas" w:hAnsi="Consolas"/>
          <w:sz w:val="18"/>
          <w:szCs w:val="18"/>
        </w:rPr>
        <w:t>Http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649B119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41BE745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D841E14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escription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082C134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33ABCDB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.Controllers</w:t>
      </w:r>
      <w:proofErr w:type="spellEnd"/>
      <w:proofErr w:type="gramEnd"/>
    </w:p>
    <w:p w14:paraId="2F6C1D0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1A1D4E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18709EF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38E704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spellStart"/>
      <w:r>
        <w:rPr>
          <w:rFonts w:ascii="Consolas" w:hAnsi="Consolas"/>
          <w:sz w:val="18"/>
          <w:szCs w:val="18"/>
        </w:rPr>
        <w:t>db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A75F66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</w:t>
      </w:r>
    </w:p>
    <w:p w14:paraId="1A7AF0D7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97621B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IQuery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Gamer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oad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3F8AA3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IQuery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Gamer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5A620E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4148DE2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_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.Gamer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237EC29A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0FC584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gamer?gender</w:t>
      </w:r>
      <w:proofErr w:type="spellEnd"/>
      <w:r>
        <w:rPr>
          <w:rFonts w:ascii="Consolas" w:hAnsi="Consolas"/>
          <w:color w:val="008000"/>
          <w:sz w:val="18"/>
          <w:szCs w:val="18"/>
        </w:rPr>
        <w:t>=</w:t>
      </w:r>
      <w:proofErr w:type="gramStart"/>
      <w:r>
        <w:rPr>
          <w:rFonts w:ascii="Consolas" w:hAnsi="Consolas"/>
          <w:color w:val="008000"/>
          <w:sz w:val="18"/>
          <w:szCs w:val="18"/>
        </w:rPr>
        <w:t>female  --</w:t>
      </w:r>
      <w:proofErr w:type="gramEnd"/>
      <w:r>
        <w:rPr>
          <w:rFonts w:ascii="Consolas" w:hAnsi="Consolas"/>
          <w:color w:val="008000"/>
          <w:sz w:val="18"/>
          <w:szCs w:val="18"/>
        </w:rPr>
        <w:t>&gt; Only Female Gamer</w:t>
      </w:r>
    </w:p>
    <w:p w14:paraId="7BD3567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? gender = male-- &gt; Only Male Gamer</w:t>
      </w:r>
    </w:p>
    <w:p w14:paraId="75A8CF5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 --&gt; All Gamers</w:t>
      </w:r>
    </w:p>
    <w:p w14:paraId="682670B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25BE833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Load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)</w:t>
      </w:r>
    </w:p>
    <w:p w14:paraId="18BD401C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r>
        <w:rPr>
          <w:rFonts w:ascii="Consolas" w:hAnsi="Consolas"/>
          <w:color w:val="008000"/>
          <w:sz w:val="18"/>
          <w:szCs w:val="18"/>
        </w:rPr>
        <w:t>IQuery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Gamer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F51253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70CE3C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List&lt;Gamer&gt; 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248A2EDE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wi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gender.ToLower</w:t>
      </w:r>
      <w:proofErr w:type="spellEnd"/>
      <w:proofErr w:type="gramEnd"/>
      <w:r>
        <w:rPr>
          <w:rFonts w:ascii="Consolas" w:hAnsi="Consolas"/>
          <w:sz w:val="18"/>
          <w:szCs w:val="18"/>
        </w:rPr>
        <w:t>())</w:t>
      </w:r>
    </w:p>
    <w:p w14:paraId="6434C6A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7B4C90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:</w:t>
      </w:r>
    </w:p>
    <w:p w14:paraId="4D90263F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Gender.ToLower</w:t>
      </w:r>
      <w:proofErr w:type="spellEnd"/>
      <w:r>
        <w:rPr>
          <w:rFonts w:ascii="Consolas" w:hAnsi="Consolas"/>
          <w:sz w:val="18"/>
          <w:szCs w:val="18"/>
        </w:rPr>
        <w:t>()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2E18148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CD8707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:</w:t>
      </w:r>
    </w:p>
    <w:p w14:paraId="46601F0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Whe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Gender.ToLower</w:t>
      </w:r>
      <w:proofErr w:type="spellEnd"/>
      <w:r>
        <w:rPr>
          <w:rFonts w:ascii="Consolas" w:hAnsi="Consolas"/>
          <w:sz w:val="18"/>
          <w:szCs w:val="18"/>
        </w:rPr>
        <w:t>()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emale"</w:t>
      </w:r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oListAsync</w:t>
      </w:r>
      <w:proofErr w:type="spellEnd"/>
      <w:r>
        <w:rPr>
          <w:rFonts w:ascii="Consolas" w:hAnsi="Consolas"/>
          <w:sz w:val="18"/>
          <w:szCs w:val="18"/>
        </w:rPr>
        <w:t>();</w:t>
      </w:r>
    </w:p>
    <w:p w14:paraId="70937BF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50717C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sz w:val="18"/>
          <w:szCs w:val="18"/>
        </w:rPr>
        <w:t>:</w:t>
      </w:r>
    </w:p>
    <w:p w14:paraId="5C273854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ToList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67A8D9F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break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3BE9E57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2CD3FA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s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270EDD0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4231B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5</w:t>
      </w:r>
    </w:p>
    <w:p w14:paraId="0679B04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056BED6F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8807D2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Load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44EDD57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et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)</w:t>
      </w:r>
    </w:p>
    <w:p w14:paraId="308E1BF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6D4378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266236E4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20E0994E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6365FBF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A7FCFC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U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5</w:t>
      </w:r>
    </w:p>
    <w:p w14:paraId="7453D797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Consolas" w:hAnsi="Consolas"/>
          <w:sz w:val="18"/>
          <w:szCs w:val="18"/>
        </w:rPr>
        <w:t>))]</w:t>
      </w:r>
    </w:p>
    <w:p w14:paraId="4F82C02E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ut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, Gamer gamer)</w:t>
      </w:r>
    </w:p>
    <w:p w14:paraId="6613762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u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3A8C76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, Gamer gamer)</w:t>
      </w:r>
    </w:p>
    <w:p w14:paraId="4CF5AED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UpdateGamer</w:t>
      </w:r>
      <w:proofErr w:type="spellEnd"/>
      <w:r>
        <w:rPr>
          <w:rFonts w:ascii="Consolas" w:hAnsi="Consolas"/>
          <w:sz w:val="18"/>
          <w:szCs w:val="18"/>
        </w:rPr>
        <w:t>([</w:t>
      </w:r>
      <w:proofErr w:type="spellStart"/>
      <w:r>
        <w:rPr>
          <w:rFonts w:ascii="Consolas" w:hAnsi="Consolas"/>
          <w:sz w:val="18"/>
          <w:szCs w:val="18"/>
        </w:rPr>
        <w:t>FromUri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 [</w:t>
      </w:r>
      <w:proofErr w:type="spellStart"/>
      <w:r>
        <w:rPr>
          <w:rFonts w:ascii="Consolas" w:hAnsi="Consolas"/>
          <w:sz w:val="18"/>
          <w:szCs w:val="18"/>
        </w:rPr>
        <w:t>FromBody</w:t>
      </w:r>
      <w:proofErr w:type="spellEnd"/>
      <w:r>
        <w:rPr>
          <w:rFonts w:ascii="Consolas" w:hAnsi="Consolas"/>
          <w:sz w:val="18"/>
          <w:szCs w:val="18"/>
        </w:rPr>
        <w:t xml:space="preserve">]Gamer </w:t>
      </w:r>
      <w:proofErr w:type="gramStart"/>
      <w:r>
        <w:rPr>
          <w:rFonts w:ascii="Consolas" w:hAnsi="Consolas"/>
          <w:sz w:val="18"/>
          <w:szCs w:val="18"/>
        </w:rPr>
        <w:t>gamer)   </w:t>
      </w:r>
      <w:proofErr w:type="gramEnd"/>
      <w:r>
        <w:t> </w:t>
      </w:r>
      <w:r>
        <w:rPr>
          <w:rFonts w:ascii="Consolas" w:hAnsi="Consolas"/>
          <w:color w:val="008000"/>
          <w:sz w:val="18"/>
          <w:szCs w:val="18"/>
        </w:rPr>
        <w:t>//By Default</w:t>
      </w:r>
    </w:p>
    <w:p w14:paraId="0840C5A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>]int id, 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>]Gamer gamer)</w:t>
      </w:r>
    </w:p>
    <w:p w14:paraId="37EB217C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270640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3CB9E2B7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23B6A9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adReque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ModelState</w:t>
      </w:r>
      <w:proofErr w:type="spell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7C74C9B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76C624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gramStart"/>
      <w:r>
        <w:rPr>
          <w:rFonts w:ascii="Consolas" w:hAnsi="Consolas"/>
          <w:color w:val="008000"/>
          <w:sz w:val="18"/>
          <w:szCs w:val="18"/>
        </w:rPr>
        <w:t>id !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  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BadReques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0403192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05E7F0F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id;</w:t>
      </w:r>
    </w:p>
    <w:p w14:paraId="2E12FAE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Entr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amer).State = </w:t>
      </w:r>
      <w:proofErr w:type="spellStart"/>
      <w:r>
        <w:rPr>
          <w:rFonts w:ascii="Consolas" w:hAnsi="Consolas"/>
          <w:sz w:val="18"/>
          <w:szCs w:val="18"/>
        </w:rPr>
        <w:t>EntityState.Modified</w:t>
      </w:r>
      <w:proofErr w:type="spellEnd"/>
      <w:r>
        <w:rPr>
          <w:rFonts w:ascii="Consolas" w:hAnsi="Consolas"/>
          <w:sz w:val="18"/>
          <w:szCs w:val="18"/>
        </w:rPr>
        <w:t>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the gamer</w:t>
      </w:r>
    </w:p>
    <w:p w14:paraId="292F85D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1F2D9B5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await _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.Gamers.FirstOrDefaultAsync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id);</w:t>
      </w:r>
    </w:p>
    <w:p w14:paraId="33AD081C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null)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  //404</w:t>
      </w:r>
    </w:p>
    <w:p w14:paraId="101CFA2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42B59E2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Gend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4C81454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164B084A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GameMon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GameMon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5789B667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59277E1C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B1DD934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322825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k(</w:t>
      </w:r>
      <w:proofErr w:type="gramEnd"/>
      <w:r>
        <w:rPr>
          <w:rFonts w:ascii="Consolas" w:hAnsi="Consolas"/>
          <w:sz w:val="18"/>
          <w:szCs w:val="18"/>
        </w:rPr>
        <w:t>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7DEF5DB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2EBC11F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bUpdateConcurrencyException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95CBB9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594ACC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GamerExists</w:t>
      </w:r>
      <w:proofErr w:type="spellEnd"/>
      <w:proofErr w:type="gramEnd"/>
      <w:r>
        <w:rPr>
          <w:rFonts w:ascii="Consolas" w:hAnsi="Consolas"/>
          <w:sz w:val="18"/>
          <w:szCs w:val="18"/>
        </w:rPr>
        <w:t>(id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73B6095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row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9922D4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7DF8CE7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2D55C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OS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</w:t>
      </w:r>
    </w:p>
    <w:p w14:paraId="1440A7A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0F6CB53F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Pos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5871E3D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InsertGamer</w:t>
      </w:r>
      <w:proofErr w:type="spellEnd"/>
      <w:r>
        <w:rPr>
          <w:rFonts w:ascii="Consolas" w:hAnsi="Consolas"/>
          <w:sz w:val="18"/>
          <w:szCs w:val="18"/>
        </w:rPr>
        <w:t>([</w:t>
      </w:r>
      <w:proofErr w:type="spellStart"/>
      <w:r>
        <w:rPr>
          <w:rFonts w:ascii="Consolas" w:hAnsi="Consolas"/>
          <w:sz w:val="18"/>
          <w:szCs w:val="18"/>
        </w:rPr>
        <w:t>FromBody</w:t>
      </w:r>
      <w:proofErr w:type="spellEnd"/>
      <w:r>
        <w:rPr>
          <w:rFonts w:ascii="Consolas" w:hAnsi="Consolas"/>
          <w:sz w:val="18"/>
          <w:szCs w:val="18"/>
        </w:rPr>
        <w:t>]Gamer gamer)</w:t>
      </w:r>
    </w:p>
    <w:p w14:paraId="243F750C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PostGamer</w:t>
      </w:r>
      <w:proofErr w:type="spellEnd"/>
      <w:r>
        <w:rPr>
          <w:rFonts w:ascii="Consolas" w:hAnsi="Consolas"/>
          <w:color w:val="008000"/>
          <w:sz w:val="18"/>
          <w:szCs w:val="18"/>
        </w:rPr>
        <w:t>(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>]Gamer gamer)</w:t>
      </w:r>
    </w:p>
    <w:p w14:paraId="317A061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481A5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ModelState.IsValid</w:t>
      </w:r>
      <w:proofErr w:type="gramEnd"/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BadRequest(ModelState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3628273F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Add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3D765DF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00FFFB3E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Created/201.</w:t>
      </w:r>
    </w:p>
    <w:p w14:paraId="77562E9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04587F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reatedAtRout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{ id = </w:t>
      </w:r>
      <w:proofErr w:type="spellStart"/>
      <w:r>
        <w:rPr>
          <w:rFonts w:ascii="Consolas" w:hAnsi="Consolas"/>
          <w:sz w:val="18"/>
          <w:szCs w:val="18"/>
        </w:rPr>
        <w:t>gamer.Id</w:t>
      </w:r>
      <w:proofErr w:type="spellEnd"/>
      <w:r>
        <w:rPr>
          <w:rFonts w:ascii="Consolas" w:hAnsi="Consolas"/>
          <w:sz w:val="18"/>
          <w:szCs w:val="18"/>
        </w:rPr>
        <w:t xml:space="preserve"> }, gamer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467D9D3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Return Created/201.</w:t>
      </w:r>
    </w:p>
    <w:p w14:paraId="5C043CD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299DD38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If you want to retur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HttpResponseMessag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6C7AA7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54E396AF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Create a 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sponseMessa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status code 201 Item Created.</w:t>
      </w:r>
    </w:p>
    <w:p w14:paraId="3A18904A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ass the gamer into 2nd parameter as the created value.</w:t>
      </w:r>
    </w:p>
    <w:p w14:paraId="5B64431E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HttpResponseMessag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ssage =</w:t>
      </w:r>
    </w:p>
    <w:p w14:paraId="306FC6BE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CreateRespons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HttpStatusCode.Created</w:t>
      </w:r>
      <w:proofErr w:type="spellEnd"/>
      <w:r>
        <w:rPr>
          <w:rFonts w:ascii="Consolas" w:hAnsi="Consolas"/>
          <w:color w:val="008000"/>
          <w:sz w:val="18"/>
          <w:szCs w:val="18"/>
        </w:rPr>
        <w:t>, 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B282FA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The </w:t>
      </w:r>
      <w:proofErr w:type="spellStart"/>
      <w:r>
        <w:rPr>
          <w:rFonts w:ascii="Consolas" w:hAnsi="Consolas"/>
          <w:color w:val="008000"/>
          <w:sz w:val="18"/>
          <w:szCs w:val="18"/>
        </w:rPr>
        <w:t>Headers.Loca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hould know the URI of the created item.</w:t>
      </w:r>
    </w:p>
    <w:p w14:paraId="5FB80DB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ssage.Headers.Loca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new Uri(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RequestUr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+</w:t>
      </w:r>
    </w:p>
    <w:p w14:paraId="32F2808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</w:t>
      </w:r>
      <w:proofErr w:type="gramStart"/>
      <w:r>
        <w:rPr>
          <w:rFonts w:ascii="Consolas" w:hAnsi="Consolas"/>
          <w:color w:val="008000"/>
          <w:sz w:val="18"/>
          <w:szCs w:val="18"/>
        </w:rPr>
        <w:t>Id.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);</w:t>
      </w:r>
    </w:p>
    <w:p w14:paraId="1C3A194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message;   </w:t>
      </w:r>
      <w:proofErr w:type="gramEnd"/>
      <w:r>
        <w:rPr>
          <w:rFonts w:ascii="Consolas" w:hAnsi="Consolas"/>
          <w:color w:val="008000"/>
          <w:sz w:val="18"/>
          <w:szCs w:val="18"/>
        </w:rPr>
        <w:t>//Created/201</w:t>
      </w:r>
    </w:p>
    <w:p w14:paraId="7BE8AF4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Return OK/200.</w:t>
      </w:r>
    </w:p>
    <w:p w14:paraId="2898311F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3.</w:t>
      </w:r>
    </w:p>
    <w:p w14:paraId="71A14A4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you want to return OK/200 when item created.</w:t>
      </w:r>
    </w:p>
    <w:p w14:paraId="53AC563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Created(</w:t>
      </w:r>
      <w:proofErr w:type="gramEnd"/>
      <w:r>
        <w:rPr>
          <w:rFonts w:ascii="Consolas" w:hAnsi="Consolas"/>
          <w:color w:val="008000"/>
          <w:sz w:val="18"/>
          <w:szCs w:val="18"/>
        </w:rPr>
        <w:t>new Uri(</w:t>
      </w:r>
      <w:proofErr w:type="spellStart"/>
      <w:r>
        <w:rPr>
          <w:rFonts w:ascii="Consolas" w:hAnsi="Consolas"/>
          <w:color w:val="008000"/>
          <w:sz w:val="18"/>
          <w:szCs w:val="18"/>
        </w:rPr>
        <w:t>Request.RequestUr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+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Id.ToString</w:t>
      </w:r>
      <w:proofErr w:type="spellEnd"/>
      <w:r>
        <w:rPr>
          <w:rFonts w:ascii="Consolas" w:hAnsi="Consolas"/>
          <w:color w:val="008000"/>
          <w:sz w:val="18"/>
          <w:szCs w:val="18"/>
        </w:rPr>
        <w:t>()), gamer);    //OK/200</w:t>
      </w:r>
    </w:p>
    <w:p w14:paraId="1574921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41442FC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DELETE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5</w:t>
      </w:r>
    </w:p>
    <w:p w14:paraId="085A88D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Gamer))]</w:t>
      </w:r>
    </w:p>
    <w:p w14:paraId="1440DBB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Delete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173A41D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move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Gamer gamer)</w:t>
      </w:r>
    </w:p>
    <w:p w14:paraId="30FBC13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DeleteGam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452F85F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B321BCF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Gamer 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FindAsync</w:t>
      </w:r>
      <w:proofErr w:type="spellEnd"/>
      <w:proofErr w:type="gramEnd"/>
      <w:r>
        <w:rPr>
          <w:rFonts w:ascii="Consolas" w:hAnsi="Consolas"/>
          <w:sz w:val="18"/>
          <w:szCs w:val="18"/>
        </w:rPr>
        <w:t>(id);</w:t>
      </w:r>
    </w:p>
    <w:p w14:paraId="5C61A2F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28B51A7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Remove</w:t>
      </w:r>
      <w:proofErr w:type="spellEnd"/>
      <w:proofErr w:type="gramEnd"/>
      <w:r>
        <w:rPr>
          <w:rFonts w:ascii="Consolas" w:hAnsi="Consolas"/>
          <w:sz w:val="18"/>
          <w:szCs w:val="18"/>
        </w:rPr>
        <w:t>(gamer);</w:t>
      </w:r>
    </w:p>
    <w:p w14:paraId="46C45CE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62D13C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Ok(gamer</w:t>
      </w:r>
      <w:proofErr w:type="gramStart"/>
      <w:r>
        <w:rPr>
          <w:rFonts w:ascii="Consolas" w:hAnsi="Consolas"/>
          <w:sz w:val="18"/>
          <w:szCs w:val="18"/>
        </w:rPr>
        <w:t>);  </w:t>
      </w:r>
      <w:r>
        <w:t> </w:t>
      </w:r>
      <w:proofErr w:type="gramEnd"/>
      <w:r>
        <w:rPr>
          <w:rFonts w:ascii="Consolas" w:hAnsi="Consolas"/>
          <w:color w:val="008000"/>
          <w:sz w:val="18"/>
          <w:szCs w:val="18"/>
        </w:rPr>
        <w:t>//200</w:t>
      </w:r>
    </w:p>
    <w:p w14:paraId="3A5CE84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946BE3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ispose(</w:t>
      </w:r>
      <w:proofErr w:type="gramEnd"/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49FAF03C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DEFB8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);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Dispose </w:t>
      </w:r>
      <w:proofErr w:type="spellStart"/>
      <w:r>
        <w:rPr>
          <w:rFonts w:ascii="Consolas" w:hAnsi="Consolas"/>
          <w:color w:val="008000"/>
          <w:sz w:val="18"/>
          <w:szCs w:val="18"/>
        </w:rPr>
        <w:t>DBContext</w:t>
      </w:r>
      <w:proofErr w:type="spellEnd"/>
    </w:p>
    <w:p w14:paraId="17631ED7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</w:t>
      </w:r>
      <w:proofErr w:type="spellEnd"/>
      <w:proofErr w:type="gramEnd"/>
      <w:r>
        <w:rPr>
          <w:rFonts w:ascii="Consolas" w:hAnsi="Consolas"/>
          <w:sz w:val="18"/>
          <w:szCs w:val="18"/>
        </w:rPr>
        <w:t>(disposing);</w:t>
      </w:r>
    </w:p>
    <w:p w14:paraId="50A2E09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38DF8F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Exist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4893D5FF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A85641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Gamers.Coun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e =&gt; </w:t>
      </w:r>
      <w:proofErr w:type="spellStart"/>
      <w:r>
        <w:rPr>
          <w:rFonts w:ascii="Consolas" w:hAnsi="Consolas"/>
          <w:sz w:val="18"/>
          <w:szCs w:val="18"/>
        </w:rPr>
        <w:t>e.Id</w:t>
      </w:r>
      <w:proofErr w:type="spellEnd"/>
      <w:r>
        <w:rPr>
          <w:rFonts w:ascii="Consolas" w:hAnsi="Consolas"/>
          <w:sz w:val="18"/>
          <w:szCs w:val="18"/>
        </w:rPr>
        <w:t xml:space="preserve"> == id) &gt; 0;</w:t>
      </w:r>
    </w:p>
    <w:p w14:paraId="1A5C9E2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E2BAD3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CA1AEB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1B77254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5A9B291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A344B69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33DA063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default, the HTTP verb GET maps to a method that has the name </w:t>
      </w:r>
      <w:proofErr w:type="gramStart"/>
      <w:r>
        <w:rPr>
          <w:rFonts w:ascii="Consolas" w:hAnsi="Consolas"/>
          <w:color w:val="008000"/>
          <w:sz w:val="18"/>
          <w:szCs w:val="18"/>
        </w:rPr>
        <w:t>Get(</w:t>
      </w:r>
      <w:proofErr w:type="gramEnd"/>
      <w:r>
        <w:rPr>
          <w:rFonts w:ascii="Consolas" w:hAnsi="Consolas"/>
          <w:color w:val="008000"/>
          <w:sz w:val="18"/>
          <w:szCs w:val="18"/>
        </w:rPr>
        <w:t>) or "Get" prefix.</w:t>
      </w:r>
    </w:p>
    <w:p w14:paraId="3E3EB402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 </w:t>
      </w:r>
      <w:proofErr w:type="gramStart"/>
      <w:r>
        <w:rPr>
          <w:rFonts w:ascii="Consolas" w:hAnsi="Consolas"/>
          <w:color w:val="008000"/>
          <w:sz w:val="18"/>
          <w:szCs w:val="18"/>
        </w:rPr>
        <w:t>Ge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008000"/>
          <w:sz w:val="18"/>
          <w:szCs w:val="18"/>
        </w:rPr>
        <w:t>Get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GetXXX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68C737E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he HTTP </w:t>
      </w:r>
      <w:proofErr w:type="gramStart"/>
      <w:r>
        <w:rPr>
          <w:rFonts w:ascii="Consolas" w:hAnsi="Consolas"/>
          <w:color w:val="008000"/>
          <w:sz w:val="18"/>
          <w:szCs w:val="18"/>
        </w:rPr>
        <w:t>verb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ET maps to the method name without "Get" prefix.</w:t>
      </w:r>
    </w:p>
    <w:p w14:paraId="5537562E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use 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.</w:t>
      </w:r>
    </w:p>
    <w:p w14:paraId="46F1FF66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CDFB9FB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Ge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GET.</w:t>
      </w:r>
    </w:p>
    <w:p w14:paraId="3DEEA86D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os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POST.</w:t>
      </w:r>
    </w:p>
    <w:p w14:paraId="07C03A10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PUT.</w:t>
      </w:r>
    </w:p>
    <w:p w14:paraId="748030D4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HttpDelete</w:t>
      </w:r>
      <w:proofErr w:type="spellEnd"/>
      <w:r>
        <w:rPr>
          <w:rFonts w:ascii="Consolas" w:hAnsi="Consolas"/>
          <w:color w:val="008000"/>
          <w:sz w:val="18"/>
          <w:szCs w:val="18"/>
        </w:rPr>
        <w:t>] attribute maps HTTP verb DELETE.</w:t>
      </w:r>
    </w:p>
    <w:p w14:paraId="74DE3DFB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</w:t>
      </w:r>
    </w:p>
    <w:p w14:paraId="0CFCC7E3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88D1320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fault binding parameter convention</w:t>
      </w:r>
    </w:p>
    <w:p w14:paraId="37238D4A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9F0217A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simple type,</w:t>
      </w:r>
    </w:p>
    <w:p w14:paraId="3C413E1B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try to get value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uri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DF86428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t, double, bool, ...etc.</w:t>
      </w:r>
    </w:p>
    <w:p w14:paraId="2D271DE9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0B34325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f the parameter is a complex type,</w:t>
      </w:r>
    </w:p>
    <w:p w14:paraId="0823B192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try to get value from the request body.</w:t>
      </w:r>
    </w:p>
    <w:p w14:paraId="5C5FDA52" w14:textId="77777777" w:rsidR="00B67E7D" w:rsidRDefault="00B67E7D" w:rsidP="00B67E7D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6447630A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21AF5C03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5F69AFB6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7486C409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, Gamer gamer) </w:t>
      </w:r>
    </w:p>
    <w:p w14:paraId="711B9530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Default, the Web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try to get id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uri</w:t>
      </w:r>
      <w:proofErr w:type="spellEnd"/>
      <w:r>
        <w:rPr>
          <w:rFonts w:ascii="Consolas" w:hAnsi="Consolas"/>
          <w:color w:val="008000"/>
          <w:sz w:val="18"/>
          <w:szCs w:val="18"/>
        </w:rPr>
        <w:t>, and gamer from request body as below code.</w:t>
      </w:r>
    </w:p>
    <w:p w14:paraId="4A373F75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48A506F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>]int id, 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>]Gamer gamer)</w:t>
      </w:r>
    </w:p>
    <w:p w14:paraId="093C7F81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0F42EC8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62B3B454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2319D628" w14:textId="77777777" w:rsidR="00B67E7D" w:rsidRDefault="00B67E7D" w:rsidP="00B67E7D">
      <w:pPr>
        <w:spacing w:after="0"/>
      </w:pPr>
      <w:hyperlink r:id="rId36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/8</w:t>
        </w:r>
      </w:hyperlink>
    </w:p>
    <w:p w14:paraId="313975A1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046264B4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4DBDFE3E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0CCF7ADA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0EA8A702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771BB8D6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7D8EE406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6DCEA4CD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2B953899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16A8FD42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6C087EE0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1CF85688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7E1C5C52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{</w:t>
      </w:r>
    </w:p>
    <w:p w14:paraId="210EA97B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Name":"</w:t>
      </w:r>
      <w:proofErr w:type="spellStart"/>
      <w:r>
        <w:rPr>
          <w:rFonts w:ascii="Consolas" w:hAnsi="Consolas"/>
          <w:color w:val="008000"/>
          <w:sz w:val="18"/>
          <w:szCs w:val="18"/>
        </w:rPr>
        <w:t>NameEigh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XYZ222",</w:t>
      </w:r>
    </w:p>
    <w:p w14:paraId="4A88988B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":"Male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7550E38F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Score":450,</w:t>
      </w:r>
    </w:p>
    <w:p w14:paraId="3B36E7B3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GameMoney":1500</w:t>
      </w:r>
    </w:p>
    <w:p w14:paraId="44639685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</w:t>
      </w:r>
    </w:p>
    <w:p w14:paraId="3B9233A6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72D43E25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5360FF49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HttpPut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4B2E7873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>]int id, 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>]Gamer gamer)</w:t>
      </w:r>
    </w:p>
    <w:p w14:paraId="50CFA0F4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will </w:t>
      </w:r>
      <w:proofErr w:type="spellStart"/>
      <w:r>
        <w:rPr>
          <w:rFonts w:ascii="Consolas" w:hAnsi="Consolas"/>
          <w:color w:val="008000"/>
          <w:sz w:val="18"/>
          <w:szCs w:val="18"/>
        </w:rPr>
        <w:t>enfro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get id from request body</w:t>
      </w:r>
    </w:p>
    <w:p w14:paraId="485E8DED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 will enforce to get gamer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uri</w:t>
      </w:r>
      <w:proofErr w:type="spellEnd"/>
    </w:p>
    <w:p w14:paraId="6E779C67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DB81D6A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.</w:t>
      </w:r>
    </w:p>
    <w:p w14:paraId="1B4D7168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T</w:t>
      </w:r>
    </w:p>
    <w:p w14:paraId="05046D0A" w14:textId="77777777" w:rsidR="00B67E7D" w:rsidRDefault="00B67E7D" w:rsidP="00B67E7D">
      <w:pPr>
        <w:spacing w:after="0"/>
      </w:pPr>
      <w:hyperlink r:id="rId37" w:history="1">
        <w:r>
          <w:rPr>
            <w:rStyle w:val="Hyperlink"/>
            <w:rFonts w:ascii="Consolas" w:hAnsi="Consolas"/>
            <w:sz w:val="18"/>
            <w:szCs w:val="18"/>
          </w:rPr>
          <w:t>http://localhost:58302/api/Gamer?Name=NameEight%20XYZ333&amp;Gender=Male&amp;Score=450&amp;GameMoney=1500</w:t>
        </w:r>
      </w:hyperlink>
    </w:p>
    <w:p w14:paraId="15D7CC56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</w:t>
      </w:r>
    </w:p>
    <w:p w14:paraId="12C6BF75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Header</w:t>
      </w:r>
    </w:p>
    <w:p w14:paraId="6DABB887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st: localhost:58302</w:t>
      </w:r>
    </w:p>
    <w:p w14:paraId="6FD308C1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0E03BBBE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1.</w:t>
      </w:r>
    </w:p>
    <w:p w14:paraId="40462397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pt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5DD04134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we request JSON format response.</w:t>
      </w:r>
    </w:p>
    <w:p w14:paraId="19625091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.2.</w:t>
      </w:r>
    </w:p>
    <w:p w14:paraId="6BB99AFF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ent-Type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4A7C1E0D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lient will post a data to the server, the data format is JSON</w:t>
      </w:r>
    </w:p>
    <w:p w14:paraId="1699A47A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.</w:t>
      </w:r>
    </w:p>
    <w:p w14:paraId="1F47A84D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quest Body</w:t>
      </w:r>
    </w:p>
    <w:p w14:paraId="1B104C7F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</w:t>
      </w:r>
    </w:p>
    <w:p w14:paraId="5B53524B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688DCE4" w14:textId="77777777" w:rsidR="00B67E7D" w:rsidRDefault="00B67E7D" w:rsidP="00B67E7D">
      <w:pPr>
        <w:spacing w:after="0"/>
      </w:pPr>
    </w:p>
    <w:p w14:paraId="6B8EE1E7" w14:textId="77777777" w:rsidR="00B67E7D" w:rsidRDefault="00B67E7D" w:rsidP="00B67E7D">
      <w:pPr>
        <w:spacing w:after="0"/>
      </w:pPr>
      <w:r>
        <w:t>--------------------------------------------------------------------------</w:t>
      </w:r>
    </w:p>
    <w:p w14:paraId="637D5B45" w14:textId="77777777" w:rsidR="00B67E7D" w:rsidRDefault="00B67E7D" w:rsidP="00B67E7D">
      <w:pPr>
        <w:spacing w:after="0"/>
      </w:pPr>
      <w:proofErr w:type="gramStart"/>
      <w:r>
        <w:t>E.g.</w:t>
      </w:r>
      <w:proofErr w:type="gramEnd"/>
      <w:r>
        <w:t>1.1.</w:t>
      </w:r>
    </w:p>
    <w:p w14:paraId="5B2345C0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Get</w:t>
      </w:r>
    </w:p>
    <w:p w14:paraId="7337AEDD" w14:textId="77777777" w:rsidR="00B67E7D" w:rsidRDefault="00B67E7D" w:rsidP="00B67E7D">
      <w:pPr>
        <w:spacing w:after="0"/>
      </w:pPr>
      <w:hyperlink r:id="rId38" w:history="1">
        <w:r>
          <w:rPr>
            <w:rStyle w:val="Hyperlink"/>
            <w:color w:val="0000EE"/>
          </w:rPr>
          <w:t>http://localhost:58302/api/Gamer</w:t>
        </w:r>
      </w:hyperlink>
    </w:p>
    <w:p w14:paraId="3A3C4581" w14:textId="77777777" w:rsidR="00B67E7D" w:rsidRDefault="00B67E7D" w:rsidP="00B67E7D">
      <w:pPr>
        <w:spacing w:after="0"/>
      </w:pPr>
      <w:r>
        <w:rPr>
          <w:b/>
          <w:bCs/>
        </w:rPr>
        <w:t>Host: localhost:58302</w:t>
      </w:r>
    </w:p>
    <w:p w14:paraId="35432B06" w14:textId="01CB08AF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2B9BEC68" wp14:editId="6F288D8B">
            <wp:extent cx="6645910" cy="987425"/>
            <wp:effectExtent l="0" t="0" r="254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8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651C1" w14:textId="77777777" w:rsidR="00B67E7D" w:rsidRDefault="00B67E7D" w:rsidP="00B67E7D">
      <w:pPr>
        <w:spacing w:after="0"/>
      </w:pPr>
      <w:r>
        <w:t>--&gt;</w:t>
      </w:r>
    </w:p>
    <w:p w14:paraId="750B4B60" w14:textId="595B535C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17C9160B" wp14:editId="12C637E7">
            <wp:extent cx="6645910" cy="25527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5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7A23A" w14:textId="77777777" w:rsidR="00B67E7D" w:rsidRDefault="00B67E7D" w:rsidP="00B67E7D">
      <w:pPr>
        <w:spacing w:after="0"/>
      </w:pPr>
      <w:r>
        <w:t>--&gt;</w:t>
      </w:r>
    </w:p>
    <w:p w14:paraId="35F76AC1" w14:textId="34BC92D9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185F69AF" wp14:editId="498CAC58">
            <wp:extent cx="2743200" cy="50749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07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7463A" w14:textId="77777777" w:rsidR="00B67E7D" w:rsidRDefault="00B67E7D" w:rsidP="00B67E7D">
      <w:pPr>
        <w:spacing w:after="0"/>
      </w:pPr>
      <w:r>
        <w:t>------------------------------------------------------------</w:t>
      </w:r>
    </w:p>
    <w:p w14:paraId="4ADE1049" w14:textId="77777777" w:rsidR="00B67E7D" w:rsidRDefault="00B67E7D" w:rsidP="00B67E7D">
      <w:pPr>
        <w:spacing w:after="0"/>
      </w:pPr>
      <w:proofErr w:type="gramStart"/>
      <w:r>
        <w:t>E.g.</w:t>
      </w:r>
      <w:proofErr w:type="gramEnd"/>
      <w:r>
        <w:t>1.2.</w:t>
      </w:r>
    </w:p>
    <w:p w14:paraId="4423AC0B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Get</w:t>
      </w:r>
    </w:p>
    <w:p w14:paraId="278BEE93" w14:textId="77777777" w:rsidR="00B67E7D" w:rsidRDefault="00B67E7D" w:rsidP="00B67E7D">
      <w:pPr>
        <w:spacing w:after="0"/>
      </w:pPr>
      <w:hyperlink r:id="rId42" w:history="1">
        <w:r>
          <w:rPr>
            <w:rStyle w:val="Hyperlink"/>
            <w:color w:val="0000EE"/>
          </w:rPr>
          <w:t>http://localhost:58302/api/Gamer</w:t>
        </w:r>
      </w:hyperlink>
    </w:p>
    <w:p w14:paraId="3E4C494E" w14:textId="1F8FF503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1F660F34" wp14:editId="7B7A5807">
            <wp:extent cx="5059680" cy="7955280"/>
            <wp:effectExtent l="0" t="0" r="762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795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50F41" w14:textId="77777777" w:rsidR="00B67E7D" w:rsidRDefault="00B67E7D" w:rsidP="00B67E7D">
      <w:pPr>
        <w:spacing w:after="0"/>
      </w:pPr>
      <w:r>
        <w:t>------------------------------------------------------------</w:t>
      </w:r>
    </w:p>
    <w:p w14:paraId="4A46E2E4" w14:textId="77777777" w:rsidR="00B67E7D" w:rsidRDefault="00B67E7D" w:rsidP="00B67E7D">
      <w:pPr>
        <w:spacing w:after="0"/>
      </w:pPr>
      <w:proofErr w:type="gramStart"/>
      <w:r>
        <w:t>E.g.</w:t>
      </w:r>
      <w:proofErr w:type="gramEnd"/>
      <w:r>
        <w:t>1.3.</w:t>
      </w:r>
    </w:p>
    <w:p w14:paraId="1C7B1A19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Get</w:t>
      </w:r>
    </w:p>
    <w:p w14:paraId="39A4FFAF" w14:textId="77777777" w:rsidR="00B67E7D" w:rsidRDefault="00B67E7D" w:rsidP="00B67E7D">
      <w:pPr>
        <w:spacing w:after="0"/>
      </w:pPr>
      <w:hyperlink r:id="rId44" w:history="1">
        <w:r>
          <w:rPr>
            <w:rStyle w:val="Hyperlink"/>
          </w:rPr>
          <w:t>http://localhost:58302/api/Gamer?gender=Female</w:t>
        </w:r>
      </w:hyperlink>
    </w:p>
    <w:p w14:paraId="09F1A4CF" w14:textId="53AE04CE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29621350" wp14:editId="3A6F1CBB">
            <wp:extent cx="6645910" cy="5098415"/>
            <wp:effectExtent l="0" t="0" r="254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09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C5093" w14:textId="77777777" w:rsidR="00B67E7D" w:rsidRDefault="00B67E7D" w:rsidP="00B67E7D">
      <w:pPr>
        <w:spacing w:after="0"/>
      </w:pPr>
      <w:r>
        <w:t>------------------------------------------------------------</w:t>
      </w:r>
    </w:p>
    <w:p w14:paraId="08BBD3CC" w14:textId="77777777" w:rsidR="00B67E7D" w:rsidRDefault="00B67E7D" w:rsidP="00B67E7D">
      <w:pPr>
        <w:spacing w:after="0"/>
      </w:pPr>
      <w:proofErr w:type="gramStart"/>
      <w:r>
        <w:t>E.g.</w:t>
      </w:r>
      <w:proofErr w:type="gramEnd"/>
      <w:r>
        <w:t>1.4.</w:t>
      </w:r>
    </w:p>
    <w:p w14:paraId="28B8FC06" w14:textId="77777777" w:rsidR="00B67E7D" w:rsidRDefault="00B67E7D" w:rsidP="00B67E7D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Get</w:t>
      </w:r>
    </w:p>
    <w:p w14:paraId="5BA92D86" w14:textId="77777777" w:rsidR="00B67E7D" w:rsidRDefault="00B67E7D" w:rsidP="00B67E7D">
      <w:pPr>
        <w:spacing w:after="0"/>
      </w:pPr>
      <w:hyperlink r:id="rId46" w:history="1">
        <w:r>
          <w:rPr>
            <w:rStyle w:val="Hyperlink"/>
          </w:rPr>
          <w:t>http://localhost:58302/api/Gamer?gender=Male</w:t>
        </w:r>
      </w:hyperlink>
    </w:p>
    <w:p w14:paraId="04444221" w14:textId="0A3751AD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328B9A3D" wp14:editId="26579D39">
            <wp:extent cx="6645910" cy="768540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7685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9944D" w14:textId="77777777" w:rsidR="00B67E7D" w:rsidRDefault="00B67E7D" w:rsidP="00B67E7D">
      <w:pPr>
        <w:spacing w:after="0"/>
      </w:pPr>
      <w:r>
        <w:t>-----------------------------------------------</w:t>
      </w:r>
    </w:p>
    <w:p w14:paraId="09AB1D2D" w14:textId="77777777" w:rsidR="00B67E7D" w:rsidRDefault="00B67E7D" w:rsidP="00B67E7D">
      <w:pPr>
        <w:spacing w:after="0"/>
      </w:pPr>
      <w:proofErr w:type="gramStart"/>
      <w:r>
        <w:t>E.g.</w:t>
      </w:r>
      <w:proofErr w:type="gramEnd"/>
      <w:r>
        <w:t>2.</w:t>
      </w:r>
    </w:p>
    <w:p w14:paraId="048AFA9A" w14:textId="77777777" w:rsidR="00B67E7D" w:rsidRDefault="00B67E7D" w:rsidP="00B67E7D">
      <w:pPr>
        <w:spacing w:after="0"/>
      </w:pPr>
      <w:proofErr w:type="gramStart"/>
      <w:r>
        <w:rPr>
          <w:rFonts w:ascii="Tahoma" w:hAnsi="Tahoma" w:cs="Tahoma"/>
          <w:color w:val="000000"/>
          <w:sz w:val="27"/>
          <w:szCs w:val="27"/>
        </w:rPr>
        <w:t>Get(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int id)</w:t>
      </w:r>
    </w:p>
    <w:p w14:paraId="62BCA2B6" w14:textId="77777777" w:rsidR="00B67E7D" w:rsidRDefault="00B67E7D" w:rsidP="00B67E7D">
      <w:pPr>
        <w:spacing w:after="0"/>
      </w:pPr>
      <w:hyperlink r:id="rId48" w:history="1">
        <w:r>
          <w:rPr>
            <w:rStyle w:val="Hyperlink"/>
            <w:color w:val="0000EE"/>
          </w:rPr>
          <w:t>http://localhost:58302/api/Gamer/3</w:t>
        </w:r>
      </w:hyperlink>
    </w:p>
    <w:p w14:paraId="79BB05DE" w14:textId="77777777" w:rsidR="00B67E7D" w:rsidRDefault="00B67E7D" w:rsidP="00B67E7D">
      <w:pPr>
        <w:spacing w:after="0"/>
      </w:pPr>
      <w:r>
        <w:rPr>
          <w:b/>
          <w:bCs/>
        </w:rPr>
        <w:t>Host: localhost:58302</w:t>
      </w:r>
    </w:p>
    <w:p w14:paraId="16DD091E" w14:textId="092CB42E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30A8D626" wp14:editId="271FC747">
            <wp:extent cx="6645910" cy="101536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015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373EE" w14:textId="77777777" w:rsidR="00B67E7D" w:rsidRDefault="00B67E7D" w:rsidP="00B67E7D">
      <w:pPr>
        <w:spacing w:after="0"/>
      </w:pPr>
      <w:r>
        <w:lastRenderedPageBreak/>
        <w:t>--&gt;</w:t>
      </w:r>
    </w:p>
    <w:p w14:paraId="5773357F" w14:textId="5FA8565F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582C4E4A" wp14:editId="17562A7A">
            <wp:extent cx="6645910" cy="566420"/>
            <wp:effectExtent l="0" t="0" r="254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6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82046" w14:textId="77777777" w:rsidR="00B67E7D" w:rsidRDefault="00B67E7D" w:rsidP="00B67E7D">
      <w:pPr>
        <w:spacing w:after="0"/>
      </w:pPr>
      <w:r>
        <w:t>--&gt;</w:t>
      </w:r>
    </w:p>
    <w:p w14:paraId="735B2725" w14:textId="24BA89C0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36C44899" wp14:editId="6BF4ADC0">
            <wp:extent cx="2476500" cy="34975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9B141" w14:textId="77777777" w:rsidR="00B67E7D" w:rsidRDefault="00B67E7D" w:rsidP="00B67E7D">
      <w:pPr>
        <w:spacing w:after="0"/>
      </w:pPr>
      <w:r>
        <w:t>-----------------------------------------------</w:t>
      </w:r>
    </w:p>
    <w:p w14:paraId="2811B300" w14:textId="77777777" w:rsidR="00B67E7D" w:rsidRDefault="00B67E7D" w:rsidP="00B67E7D">
      <w:pPr>
        <w:spacing w:after="0"/>
      </w:pPr>
      <w:proofErr w:type="gramStart"/>
      <w:r>
        <w:t>E.g.</w:t>
      </w:r>
      <w:proofErr w:type="gramEnd"/>
      <w:r>
        <w:t>3.</w:t>
      </w:r>
    </w:p>
    <w:p w14:paraId="4A0CDD2B" w14:textId="77777777" w:rsidR="00B67E7D" w:rsidRDefault="00B67E7D" w:rsidP="00B67E7D">
      <w:pPr>
        <w:spacing w:after="0"/>
      </w:pPr>
      <w:r>
        <w:t>A.</w:t>
      </w:r>
    </w:p>
    <w:p w14:paraId="6A8D901D" w14:textId="77777777" w:rsidR="00B67E7D" w:rsidRDefault="00B67E7D" w:rsidP="00B67E7D">
      <w:pPr>
        <w:spacing w:after="0"/>
      </w:pPr>
      <w:r>
        <w:t>Post</w:t>
      </w:r>
    </w:p>
    <w:p w14:paraId="53DE8C0A" w14:textId="77777777" w:rsidR="00B67E7D" w:rsidRDefault="00B67E7D" w:rsidP="00B67E7D">
      <w:pPr>
        <w:spacing w:after="0"/>
      </w:pPr>
      <w:hyperlink r:id="rId52" w:history="1">
        <w:r>
          <w:rPr>
            <w:rStyle w:val="Hyperlink"/>
          </w:rPr>
          <w:t>http://localhost:58302/api/Gamer</w:t>
        </w:r>
      </w:hyperlink>
    </w:p>
    <w:p w14:paraId="1BAF3DDE" w14:textId="77777777" w:rsidR="00B67E7D" w:rsidRDefault="00B67E7D" w:rsidP="00B67E7D">
      <w:pPr>
        <w:spacing w:after="0"/>
      </w:pPr>
      <w:r>
        <w:t>B.</w:t>
      </w:r>
    </w:p>
    <w:p w14:paraId="2CE52625" w14:textId="77777777" w:rsidR="00B67E7D" w:rsidRDefault="00B67E7D" w:rsidP="00B67E7D">
      <w:pPr>
        <w:spacing w:after="0"/>
      </w:pPr>
      <w:r>
        <w:t>Request Header</w:t>
      </w:r>
    </w:p>
    <w:p w14:paraId="6DF531A1" w14:textId="77777777" w:rsidR="00B67E7D" w:rsidRDefault="00B67E7D" w:rsidP="00B67E7D">
      <w:pPr>
        <w:spacing w:after="0"/>
      </w:pPr>
      <w:r>
        <w:rPr>
          <w:b/>
          <w:bCs/>
        </w:rPr>
        <w:t>Host: localhost:58302</w:t>
      </w:r>
    </w:p>
    <w:p w14:paraId="727DE5AC" w14:textId="77777777" w:rsidR="00B67E7D" w:rsidRDefault="00B67E7D" w:rsidP="00B67E7D">
      <w:pPr>
        <w:spacing w:after="0"/>
      </w:pPr>
      <w:r>
        <w:rPr>
          <w:b/>
          <w:bCs/>
        </w:rPr>
        <w:t>Accept: application/</w:t>
      </w:r>
      <w:proofErr w:type="spellStart"/>
      <w:r>
        <w:rPr>
          <w:b/>
          <w:bCs/>
        </w:rPr>
        <w:t>json</w:t>
      </w:r>
      <w:proofErr w:type="spellEnd"/>
    </w:p>
    <w:p w14:paraId="62E0DECF" w14:textId="77777777" w:rsidR="00B67E7D" w:rsidRDefault="00B67E7D" w:rsidP="00B67E7D">
      <w:pPr>
        <w:spacing w:after="0"/>
      </w:pPr>
      <w:r>
        <w:rPr>
          <w:b/>
          <w:bCs/>
        </w:rPr>
        <w:t>Content-Type: application/</w:t>
      </w:r>
      <w:proofErr w:type="spellStart"/>
      <w:r>
        <w:rPr>
          <w:b/>
          <w:bCs/>
        </w:rPr>
        <w:t>json</w:t>
      </w:r>
      <w:proofErr w:type="spellEnd"/>
    </w:p>
    <w:p w14:paraId="67D0979E" w14:textId="77777777" w:rsidR="00B67E7D" w:rsidRDefault="00B67E7D" w:rsidP="00B67E7D">
      <w:pPr>
        <w:spacing w:after="0"/>
      </w:pPr>
      <w:r>
        <w:t>B.1.</w:t>
      </w:r>
    </w:p>
    <w:p w14:paraId="4855823B" w14:textId="77777777" w:rsidR="00B67E7D" w:rsidRDefault="00B67E7D" w:rsidP="00B67E7D">
      <w:pPr>
        <w:spacing w:after="0"/>
      </w:pPr>
      <w:r>
        <w:t>Accept: application/</w:t>
      </w:r>
      <w:proofErr w:type="spellStart"/>
      <w:r>
        <w:t>json</w:t>
      </w:r>
      <w:proofErr w:type="spellEnd"/>
    </w:p>
    <w:p w14:paraId="1371F89D" w14:textId="77777777" w:rsidR="00B67E7D" w:rsidRDefault="00B67E7D" w:rsidP="00B67E7D">
      <w:pPr>
        <w:spacing w:after="0"/>
      </w:pPr>
      <w:r>
        <w:t>means we request JSON format response.</w:t>
      </w:r>
    </w:p>
    <w:p w14:paraId="165B5716" w14:textId="77777777" w:rsidR="00B67E7D" w:rsidRDefault="00B67E7D" w:rsidP="00B67E7D">
      <w:pPr>
        <w:spacing w:after="0"/>
      </w:pPr>
      <w:r>
        <w:t>B.2.</w:t>
      </w:r>
    </w:p>
    <w:p w14:paraId="4928955F" w14:textId="77777777" w:rsidR="00B67E7D" w:rsidRDefault="00B67E7D" w:rsidP="00B67E7D">
      <w:pPr>
        <w:spacing w:after="0"/>
      </w:pPr>
      <w:r>
        <w:t>Content-Type: application/</w:t>
      </w:r>
      <w:proofErr w:type="spellStart"/>
      <w:r>
        <w:t>json</w:t>
      </w:r>
      <w:proofErr w:type="spellEnd"/>
    </w:p>
    <w:p w14:paraId="34F74810" w14:textId="77777777" w:rsidR="00B67E7D" w:rsidRDefault="00B67E7D" w:rsidP="00B67E7D">
      <w:pPr>
        <w:spacing w:after="0"/>
      </w:pPr>
      <w:r>
        <w:t>Content-Length: 80</w:t>
      </w:r>
    </w:p>
    <w:p w14:paraId="0D944C88" w14:textId="77777777" w:rsidR="00B67E7D" w:rsidRDefault="00B67E7D" w:rsidP="00B67E7D">
      <w:pPr>
        <w:spacing w:after="0"/>
      </w:pPr>
      <w:r>
        <w:t>The client will post a data to the server, the data format is JSON and length is 80.</w:t>
      </w:r>
    </w:p>
    <w:p w14:paraId="0D48B229" w14:textId="77777777" w:rsidR="00B67E7D" w:rsidRDefault="00B67E7D" w:rsidP="00B67E7D">
      <w:pPr>
        <w:spacing w:after="0"/>
      </w:pPr>
      <w:r>
        <w:t>C.</w:t>
      </w:r>
    </w:p>
    <w:p w14:paraId="38E77D93" w14:textId="77777777" w:rsidR="00B67E7D" w:rsidRDefault="00B67E7D" w:rsidP="00B67E7D">
      <w:pPr>
        <w:spacing w:after="0"/>
      </w:pPr>
      <w:r>
        <w:t>Request Body</w:t>
      </w:r>
    </w:p>
    <w:p w14:paraId="23C95076" w14:textId="77777777" w:rsidR="00B67E7D" w:rsidRDefault="00B67E7D" w:rsidP="00B67E7D">
      <w:pPr>
        <w:spacing w:after="0"/>
      </w:pPr>
      <w:r>
        <w:rPr>
          <w:b/>
          <w:bCs/>
        </w:rPr>
        <w:t>{</w:t>
      </w:r>
    </w:p>
    <w:p w14:paraId="7D209375" w14:textId="77777777" w:rsidR="00B67E7D" w:rsidRDefault="00B67E7D" w:rsidP="00B67E7D">
      <w:pPr>
        <w:spacing w:after="0"/>
      </w:pPr>
      <w:r>
        <w:rPr>
          <w:b/>
          <w:bCs/>
        </w:rPr>
        <w:t>"Name":"</w:t>
      </w:r>
      <w:proofErr w:type="spellStart"/>
      <w:r>
        <w:rPr>
          <w:b/>
          <w:bCs/>
        </w:rPr>
        <w:t>NameEight</w:t>
      </w:r>
      <w:proofErr w:type="spellEnd"/>
      <w:r>
        <w:rPr>
          <w:b/>
          <w:bCs/>
        </w:rPr>
        <w:t xml:space="preserve"> XYZ", </w:t>
      </w:r>
    </w:p>
    <w:p w14:paraId="65C5F27A" w14:textId="77777777" w:rsidR="00B67E7D" w:rsidRDefault="00B67E7D" w:rsidP="00B67E7D">
      <w:pPr>
        <w:spacing w:after="0"/>
      </w:pPr>
      <w:r>
        <w:rPr>
          <w:b/>
          <w:bCs/>
        </w:rPr>
        <w:t>"</w:t>
      </w:r>
      <w:proofErr w:type="spellStart"/>
      <w:r>
        <w:rPr>
          <w:b/>
          <w:bCs/>
        </w:rPr>
        <w:t>Gender":"Male</w:t>
      </w:r>
      <w:proofErr w:type="spellEnd"/>
      <w:r>
        <w:rPr>
          <w:b/>
          <w:bCs/>
        </w:rPr>
        <w:t>",</w:t>
      </w:r>
    </w:p>
    <w:p w14:paraId="75F41FA3" w14:textId="77777777" w:rsidR="00B67E7D" w:rsidRDefault="00B67E7D" w:rsidP="00B67E7D">
      <w:pPr>
        <w:spacing w:after="0"/>
      </w:pPr>
      <w:r>
        <w:rPr>
          <w:b/>
          <w:bCs/>
        </w:rPr>
        <w:t>"Score":450,</w:t>
      </w:r>
    </w:p>
    <w:p w14:paraId="316EB0F1" w14:textId="77777777" w:rsidR="00B67E7D" w:rsidRDefault="00B67E7D" w:rsidP="00B67E7D">
      <w:pPr>
        <w:spacing w:after="0"/>
      </w:pPr>
      <w:r>
        <w:rPr>
          <w:b/>
          <w:bCs/>
        </w:rPr>
        <w:t>"GameMoney":1500</w:t>
      </w:r>
    </w:p>
    <w:p w14:paraId="7E86E9C9" w14:textId="77777777" w:rsidR="00B67E7D" w:rsidRDefault="00B67E7D" w:rsidP="00B67E7D">
      <w:pPr>
        <w:spacing w:after="0"/>
      </w:pPr>
      <w:r>
        <w:rPr>
          <w:b/>
          <w:bCs/>
        </w:rPr>
        <w:t>}</w:t>
      </w:r>
    </w:p>
    <w:p w14:paraId="18C3B4DD" w14:textId="5BCFDC41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2321D5A6" wp14:editId="56642AEE">
            <wp:extent cx="4914900" cy="215646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E4B0B" w14:textId="77777777" w:rsidR="00B67E7D" w:rsidRDefault="00B67E7D" w:rsidP="00B67E7D">
      <w:pPr>
        <w:spacing w:after="0"/>
      </w:pPr>
      <w:r>
        <w:t>--&gt;</w:t>
      </w:r>
    </w:p>
    <w:p w14:paraId="0491A6C9" w14:textId="455AEB18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640E0064" wp14:editId="437046DA">
            <wp:extent cx="6645910" cy="3617595"/>
            <wp:effectExtent l="0" t="0" r="2540" b="190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1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832ED" w14:textId="77777777" w:rsidR="00B67E7D" w:rsidRDefault="00B67E7D" w:rsidP="00B67E7D">
      <w:pPr>
        <w:spacing w:after="0"/>
      </w:pPr>
      <w:r>
        <w:t>--&gt;</w:t>
      </w:r>
    </w:p>
    <w:p w14:paraId="4F8699FE" w14:textId="1CFBD97E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0831FA49" wp14:editId="454902C3">
            <wp:extent cx="5875020" cy="533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02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E94B0" w14:textId="77777777" w:rsidR="00B67E7D" w:rsidRDefault="00B67E7D" w:rsidP="00B67E7D">
      <w:pPr>
        <w:spacing w:after="0"/>
      </w:pPr>
      <w:r>
        <w:t>--&gt;</w:t>
      </w:r>
    </w:p>
    <w:p w14:paraId="052B27F7" w14:textId="0EB3D585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005B82F6" wp14:editId="1206172D">
            <wp:extent cx="3665220" cy="66751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667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8E44D" w14:textId="77777777" w:rsidR="00B67E7D" w:rsidRDefault="00B67E7D" w:rsidP="00B67E7D">
      <w:pPr>
        <w:spacing w:after="0"/>
      </w:pPr>
      <w:r>
        <w:t>--&gt;</w:t>
      </w:r>
    </w:p>
    <w:p w14:paraId="614B594E" w14:textId="68F91B64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51BBD2EF" wp14:editId="6C573780">
            <wp:extent cx="4945380" cy="242316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DDE6E" w14:textId="77777777" w:rsidR="00B67E7D" w:rsidRDefault="00B67E7D" w:rsidP="00B67E7D">
      <w:pPr>
        <w:spacing w:after="0"/>
      </w:pPr>
      <w:r>
        <w:t>-----------------------------------------------</w:t>
      </w:r>
    </w:p>
    <w:p w14:paraId="033AD451" w14:textId="77777777" w:rsidR="00B67E7D" w:rsidRDefault="00B67E7D" w:rsidP="00B67E7D">
      <w:pPr>
        <w:spacing w:after="0"/>
      </w:pPr>
      <w:proofErr w:type="gramStart"/>
      <w:r>
        <w:t>E.g.</w:t>
      </w:r>
      <w:proofErr w:type="gramEnd"/>
      <w:r>
        <w:t>4.</w:t>
      </w:r>
    </w:p>
    <w:p w14:paraId="02EFDD4E" w14:textId="77777777" w:rsidR="00B67E7D" w:rsidRDefault="00B67E7D" w:rsidP="00B67E7D">
      <w:pPr>
        <w:spacing w:after="0"/>
      </w:pPr>
      <w:r>
        <w:lastRenderedPageBreak/>
        <w:t>A.</w:t>
      </w:r>
    </w:p>
    <w:p w14:paraId="47099D74" w14:textId="77777777" w:rsidR="00B67E7D" w:rsidRDefault="00B67E7D" w:rsidP="00B67E7D">
      <w:pPr>
        <w:spacing w:after="0"/>
      </w:pPr>
      <w:r>
        <w:t>PUT</w:t>
      </w:r>
    </w:p>
    <w:p w14:paraId="56EA4ABE" w14:textId="77777777" w:rsidR="00B67E7D" w:rsidRDefault="00B67E7D" w:rsidP="00B67E7D">
      <w:pPr>
        <w:spacing w:after="0"/>
      </w:pPr>
      <w:hyperlink r:id="rId58" w:history="1">
        <w:r>
          <w:rPr>
            <w:rStyle w:val="Hyperlink"/>
          </w:rPr>
          <w:t>http://localhost:58302/api/Gamer/8</w:t>
        </w:r>
      </w:hyperlink>
    </w:p>
    <w:p w14:paraId="75424AE3" w14:textId="77777777" w:rsidR="00B67E7D" w:rsidRDefault="00B67E7D" w:rsidP="00B67E7D">
      <w:pPr>
        <w:spacing w:after="0"/>
      </w:pPr>
      <w:r>
        <w:t>B.</w:t>
      </w:r>
    </w:p>
    <w:p w14:paraId="0B3FEDF0" w14:textId="77777777" w:rsidR="00B67E7D" w:rsidRDefault="00B67E7D" w:rsidP="00B67E7D">
      <w:pPr>
        <w:spacing w:after="0"/>
      </w:pPr>
      <w:r>
        <w:t>Request Header</w:t>
      </w:r>
    </w:p>
    <w:p w14:paraId="2E97D340" w14:textId="77777777" w:rsidR="00B67E7D" w:rsidRDefault="00B67E7D" w:rsidP="00B67E7D">
      <w:pPr>
        <w:spacing w:after="0"/>
      </w:pPr>
      <w:r>
        <w:rPr>
          <w:b/>
          <w:bCs/>
        </w:rPr>
        <w:t>Host: localhost:58302</w:t>
      </w:r>
    </w:p>
    <w:p w14:paraId="11900788" w14:textId="77777777" w:rsidR="00B67E7D" w:rsidRDefault="00B67E7D" w:rsidP="00B67E7D">
      <w:pPr>
        <w:spacing w:after="0"/>
      </w:pPr>
      <w:r>
        <w:rPr>
          <w:b/>
          <w:bCs/>
        </w:rPr>
        <w:t>Content-Type: application/</w:t>
      </w:r>
      <w:proofErr w:type="spellStart"/>
      <w:r>
        <w:rPr>
          <w:b/>
          <w:bCs/>
        </w:rPr>
        <w:t>json</w:t>
      </w:r>
      <w:proofErr w:type="spellEnd"/>
    </w:p>
    <w:p w14:paraId="5D7DB89B" w14:textId="77777777" w:rsidR="00B67E7D" w:rsidRDefault="00B67E7D" w:rsidP="00B67E7D">
      <w:pPr>
        <w:spacing w:after="0"/>
      </w:pPr>
      <w:r>
        <w:t>B.1.</w:t>
      </w:r>
    </w:p>
    <w:p w14:paraId="3B200819" w14:textId="77777777" w:rsidR="00B67E7D" w:rsidRDefault="00B67E7D" w:rsidP="00B67E7D">
      <w:pPr>
        <w:spacing w:after="0"/>
      </w:pPr>
      <w:r>
        <w:t>Accept: application/</w:t>
      </w:r>
      <w:proofErr w:type="spellStart"/>
      <w:r>
        <w:t>json</w:t>
      </w:r>
      <w:proofErr w:type="spellEnd"/>
    </w:p>
    <w:p w14:paraId="56E36F3D" w14:textId="77777777" w:rsidR="00B67E7D" w:rsidRDefault="00B67E7D" w:rsidP="00B67E7D">
      <w:pPr>
        <w:spacing w:after="0"/>
      </w:pPr>
      <w:r>
        <w:t>means we request JSON format response.</w:t>
      </w:r>
    </w:p>
    <w:p w14:paraId="6E2F4DED" w14:textId="77777777" w:rsidR="00B67E7D" w:rsidRDefault="00B67E7D" w:rsidP="00B67E7D">
      <w:pPr>
        <w:spacing w:after="0"/>
      </w:pPr>
      <w:r>
        <w:t>B.2.</w:t>
      </w:r>
    </w:p>
    <w:p w14:paraId="27CD63FA" w14:textId="77777777" w:rsidR="00B67E7D" w:rsidRDefault="00B67E7D" w:rsidP="00B67E7D">
      <w:pPr>
        <w:spacing w:after="0"/>
      </w:pPr>
      <w:r>
        <w:t>Content-Type: application/</w:t>
      </w:r>
      <w:proofErr w:type="spellStart"/>
      <w:r>
        <w:t>json</w:t>
      </w:r>
      <w:proofErr w:type="spellEnd"/>
    </w:p>
    <w:p w14:paraId="0D81306F" w14:textId="77777777" w:rsidR="00B67E7D" w:rsidRDefault="00B67E7D" w:rsidP="00B67E7D">
      <w:pPr>
        <w:spacing w:after="0"/>
      </w:pPr>
      <w:r>
        <w:t>Content-Length: 80</w:t>
      </w:r>
    </w:p>
    <w:p w14:paraId="302BD829" w14:textId="77777777" w:rsidR="00B67E7D" w:rsidRDefault="00B67E7D" w:rsidP="00B67E7D">
      <w:pPr>
        <w:spacing w:after="0"/>
      </w:pPr>
      <w:r>
        <w:t>The client will post a data to the server, the data format is JSON and length is 80.</w:t>
      </w:r>
    </w:p>
    <w:p w14:paraId="1D105B76" w14:textId="77777777" w:rsidR="00B67E7D" w:rsidRDefault="00B67E7D" w:rsidP="00B67E7D">
      <w:pPr>
        <w:spacing w:after="0"/>
      </w:pPr>
      <w:r>
        <w:t>C.</w:t>
      </w:r>
    </w:p>
    <w:p w14:paraId="17918B0C" w14:textId="77777777" w:rsidR="00B67E7D" w:rsidRDefault="00B67E7D" w:rsidP="00B67E7D">
      <w:pPr>
        <w:spacing w:after="0"/>
      </w:pPr>
      <w:r>
        <w:t>Request Body</w:t>
      </w:r>
    </w:p>
    <w:p w14:paraId="45900248" w14:textId="77777777" w:rsidR="00B67E7D" w:rsidRDefault="00B67E7D" w:rsidP="00B67E7D">
      <w:pPr>
        <w:spacing w:after="0"/>
      </w:pPr>
      <w:r>
        <w:rPr>
          <w:b/>
          <w:bCs/>
        </w:rPr>
        <w:t>{</w:t>
      </w:r>
    </w:p>
    <w:p w14:paraId="40B46377" w14:textId="77777777" w:rsidR="00B67E7D" w:rsidRDefault="00B67E7D" w:rsidP="00B67E7D">
      <w:pPr>
        <w:spacing w:after="0"/>
      </w:pPr>
      <w:r>
        <w:rPr>
          <w:b/>
          <w:bCs/>
          <w:shd w:val="clear" w:color="auto" w:fill="FFFAA5"/>
        </w:rPr>
        <w:t>"Name":"</w:t>
      </w:r>
      <w:proofErr w:type="spellStart"/>
      <w:r>
        <w:rPr>
          <w:b/>
          <w:bCs/>
          <w:shd w:val="clear" w:color="auto" w:fill="FFFAA5"/>
        </w:rPr>
        <w:t>NameEight</w:t>
      </w:r>
      <w:proofErr w:type="spellEnd"/>
      <w:r>
        <w:rPr>
          <w:b/>
          <w:bCs/>
          <w:shd w:val="clear" w:color="auto" w:fill="FFFAA5"/>
        </w:rPr>
        <w:t xml:space="preserve"> XYZ222", </w:t>
      </w:r>
    </w:p>
    <w:p w14:paraId="6358A7DE" w14:textId="77777777" w:rsidR="00B67E7D" w:rsidRDefault="00B67E7D" w:rsidP="00B67E7D">
      <w:pPr>
        <w:spacing w:after="0"/>
      </w:pPr>
      <w:r>
        <w:rPr>
          <w:b/>
          <w:bCs/>
        </w:rPr>
        <w:t>"</w:t>
      </w:r>
      <w:proofErr w:type="spellStart"/>
      <w:r>
        <w:rPr>
          <w:b/>
          <w:bCs/>
        </w:rPr>
        <w:t>Gender":"Male</w:t>
      </w:r>
      <w:proofErr w:type="spellEnd"/>
      <w:r>
        <w:rPr>
          <w:b/>
          <w:bCs/>
        </w:rPr>
        <w:t>",</w:t>
      </w:r>
    </w:p>
    <w:p w14:paraId="5B2CCF1B" w14:textId="77777777" w:rsidR="00B67E7D" w:rsidRDefault="00B67E7D" w:rsidP="00B67E7D">
      <w:pPr>
        <w:spacing w:after="0"/>
      </w:pPr>
      <w:r>
        <w:rPr>
          <w:b/>
          <w:bCs/>
        </w:rPr>
        <w:t>"Score":450,</w:t>
      </w:r>
    </w:p>
    <w:p w14:paraId="61122862" w14:textId="77777777" w:rsidR="00B67E7D" w:rsidRDefault="00B67E7D" w:rsidP="00B67E7D">
      <w:pPr>
        <w:spacing w:after="0"/>
      </w:pPr>
      <w:r>
        <w:rPr>
          <w:b/>
          <w:bCs/>
        </w:rPr>
        <w:t>"GameMoney":1500</w:t>
      </w:r>
    </w:p>
    <w:p w14:paraId="10A40ED2" w14:textId="77777777" w:rsidR="00B67E7D" w:rsidRDefault="00B67E7D" w:rsidP="00B67E7D">
      <w:pPr>
        <w:spacing w:after="0"/>
      </w:pPr>
      <w:r>
        <w:rPr>
          <w:b/>
          <w:bCs/>
        </w:rPr>
        <w:t>}</w:t>
      </w:r>
    </w:p>
    <w:p w14:paraId="00D95241" w14:textId="759EB379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2D98042D" wp14:editId="29712B81">
            <wp:extent cx="4533900" cy="2057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5316D" w14:textId="77777777" w:rsidR="00B67E7D" w:rsidRDefault="00B67E7D" w:rsidP="00B67E7D">
      <w:pPr>
        <w:spacing w:after="0"/>
      </w:pPr>
      <w:r>
        <w:t>--&gt;</w:t>
      </w:r>
    </w:p>
    <w:p w14:paraId="0FB5E3B7" w14:textId="55F9DFC3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3BE5030C" wp14:editId="74AE18C9">
            <wp:extent cx="6645910" cy="3343910"/>
            <wp:effectExtent l="0" t="0" r="254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D9C8A" w14:textId="77777777" w:rsidR="00B67E7D" w:rsidRDefault="00B67E7D" w:rsidP="00B67E7D">
      <w:pPr>
        <w:spacing w:after="0"/>
      </w:pPr>
      <w:r>
        <w:t>--&gt;</w:t>
      </w:r>
    </w:p>
    <w:p w14:paraId="699B2D0A" w14:textId="2519D7DB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5BB2AEE3" wp14:editId="5F1433F3">
            <wp:extent cx="5212080" cy="624840"/>
            <wp:effectExtent l="0" t="0" r="762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BC522" w14:textId="77777777" w:rsidR="00B67E7D" w:rsidRDefault="00B67E7D" w:rsidP="00B67E7D">
      <w:pPr>
        <w:spacing w:after="0"/>
      </w:pPr>
      <w:r>
        <w:t>--&gt;</w:t>
      </w:r>
    </w:p>
    <w:p w14:paraId="21665D6E" w14:textId="2037EE0C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70EC17E6" wp14:editId="212EEC9C">
            <wp:extent cx="2674620" cy="6027420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62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B01A7" w14:textId="77777777" w:rsidR="00B67E7D" w:rsidRDefault="00B67E7D" w:rsidP="00B67E7D">
      <w:pPr>
        <w:spacing w:after="0"/>
      </w:pPr>
      <w:r>
        <w:t>--&gt;</w:t>
      </w:r>
    </w:p>
    <w:p w14:paraId="7A1B4DF3" w14:textId="79847914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2C5DBFCD" wp14:editId="6AE8A164">
            <wp:extent cx="4556760" cy="228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A69A1" w14:textId="77777777" w:rsidR="00B67E7D" w:rsidRDefault="00B67E7D" w:rsidP="00B67E7D">
      <w:pPr>
        <w:spacing w:after="0"/>
      </w:pPr>
      <w:r>
        <w:t>-----------------------------------------------</w:t>
      </w:r>
    </w:p>
    <w:p w14:paraId="4D02ECD3" w14:textId="77777777" w:rsidR="00B67E7D" w:rsidRDefault="00B67E7D" w:rsidP="00B67E7D">
      <w:pPr>
        <w:spacing w:after="0"/>
      </w:pPr>
      <w:r>
        <w:t>A.</w:t>
      </w:r>
    </w:p>
    <w:p w14:paraId="0444425B" w14:textId="77777777" w:rsidR="00B67E7D" w:rsidRDefault="00B67E7D" w:rsidP="00B67E7D">
      <w:pPr>
        <w:spacing w:after="0"/>
      </w:pPr>
      <w:r>
        <w:t>Delete</w:t>
      </w:r>
    </w:p>
    <w:p w14:paraId="49B25F85" w14:textId="77777777" w:rsidR="00B67E7D" w:rsidRDefault="00B67E7D" w:rsidP="00B67E7D">
      <w:pPr>
        <w:spacing w:after="0"/>
      </w:pPr>
      <w:hyperlink r:id="rId64" w:history="1">
        <w:r>
          <w:rPr>
            <w:rStyle w:val="Hyperlink"/>
          </w:rPr>
          <w:t>http://localhost:58302/api/Gamer/8</w:t>
        </w:r>
      </w:hyperlink>
    </w:p>
    <w:p w14:paraId="5B074F93" w14:textId="77777777" w:rsidR="00B67E7D" w:rsidRDefault="00B67E7D" w:rsidP="00B67E7D">
      <w:pPr>
        <w:spacing w:after="0"/>
      </w:pPr>
      <w:r>
        <w:t>B.</w:t>
      </w:r>
    </w:p>
    <w:p w14:paraId="4284A793" w14:textId="77777777" w:rsidR="00B67E7D" w:rsidRDefault="00B67E7D" w:rsidP="00B67E7D">
      <w:pPr>
        <w:spacing w:after="0"/>
      </w:pPr>
      <w:r>
        <w:t>Request Header</w:t>
      </w:r>
    </w:p>
    <w:p w14:paraId="761D7ED4" w14:textId="77777777" w:rsidR="00B67E7D" w:rsidRDefault="00B67E7D" w:rsidP="00B67E7D">
      <w:pPr>
        <w:spacing w:after="0"/>
      </w:pPr>
      <w:r>
        <w:rPr>
          <w:b/>
          <w:bCs/>
        </w:rPr>
        <w:t>Host: localhost:58302</w:t>
      </w:r>
    </w:p>
    <w:p w14:paraId="64976F58" w14:textId="3C7ECEF5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2393EF05" wp14:editId="72E7AA57">
            <wp:extent cx="4907280" cy="246126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76534" w14:textId="77777777" w:rsidR="00B67E7D" w:rsidRDefault="00B67E7D" w:rsidP="00B67E7D">
      <w:pPr>
        <w:spacing w:after="0"/>
      </w:pPr>
      <w:r>
        <w:t>--&gt;</w:t>
      </w:r>
    </w:p>
    <w:p w14:paraId="6B123462" w14:textId="5C15B814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7D455A98" wp14:editId="4BCB94BB">
            <wp:extent cx="6645910" cy="1486535"/>
            <wp:effectExtent l="0" t="0" r="254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48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09228" w14:textId="77777777" w:rsidR="00B67E7D" w:rsidRDefault="00B67E7D" w:rsidP="00B67E7D">
      <w:pPr>
        <w:spacing w:after="0"/>
      </w:pPr>
      <w:r>
        <w:t>--&gt;</w:t>
      </w:r>
    </w:p>
    <w:p w14:paraId="5DA3DA6D" w14:textId="17AA3580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68B179DE" wp14:editId="67B4A1A5">
            <wp:extent cx="6645910" cy="57086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7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F75E4" w14:textId="77777777" w:rsidR="00B67E7D" w:rsidRDefault="00B67E7D" w:rsidP="00B67E7D">
      <w:pPr>
        <w:spacing w:after="0"/>
      </w:pPr>
      <w:r>
        <w:t>--&gt;</w:t>
      </w:r>
    </w:p>
    <w:p w14:paraId="705A940D" w14:textId="255A51DC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7B9D3534" wp14:editId="59802D65">
            <wp:extent cx="2514600" cy="38328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83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EAA09" w14:textId="77777777" w:rsidR="00B67E7D" w:rsidRDefault="00B67E7D" w:rsidP="00B67E7D">
      <w:pPr>
        <w:spacing w:after="0"/>
      </w:pPr>
      <w:r>
        <w:t>--&gt;</w:t>
      </w:r>
    </w:p>
    <w:p w14:paraId="27FE0A17" w14:textId="4536D3A3" w:rsidR="00B67E7D" w:rsidRDefault="00B67E7D" w:rsidP="00B67E7D">
      <w:pPr>
        <w:spacing w:after="0"/>
      </w:pPr>
      <w:r>
        <w:rPr>
          <w:noProof/>
        </w:rPr>
        <w:lastRenderedPageBreak/>
        <w:drawing>
          <wp:inline distT="0" distB="0" distL="0" distR="0" wp14:anchorId="590EF9E2" wp14:editId="606CB3B3">
            <wp:extent cx="4922520" cy="21183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5E0A2" w14:textId="77777777" w:rsidR="00B67E7D" w:rsidRDefault="00B67E7D" w:rsidP="00B67E7D">
      <w:pPr>
        <w:spacing w:after="0"/>
      </w:pPr>
    </w:p>
    <w:p w14:paraId="43177D3E" w14:textId="77777777" w:rsidR="00B67E7D" w:rsidRDefault="00B67E7D" w:rsidP="00B67E7D">
      <w:pPr>
        <w:spacing w:after="0"/>
      </w:pPr>
      <w:r>
        <w:rPr>
          <w:sz w:val="36"/>
          <w:szCs w:val="36"/>
        </w:rPr>
        <w:t>4.6. [</w:t>
      </w:r>
      <w:proofErr w:type="spellStart"/>
      <w:r>
        <w:rPr>
          <w:sz w:val="36"/>
          <w:szCs w:val="36"/>
        </w:rPr>
        <w:t>FromBody</w:t>
      </w:r>
      <w:proofErr w:type="spellEnd"/>
      <w:r>
        <w:rPr>
          <w:sz w:val="36"/>
          <w:szCs w:val="36"/>
        </w:rPr>
        <w:t>] attribute and [</w:t>
      </w:r>
      <w:proofErr w:type="spellStart"/>
      <w:r>
        <w:rPr>
          <w:sz w:val="36"/>
          <w:szCs w:val="36"/>
        </w:rPr>
        <w:t>FromUri</w:t>
      </w:r>
      <w:proofErr w:type="spellEnd"/>
      <w:r>
        <w:rPr>
          <w:sz w:val="36"/>
          <w:szCs w:val="36"/>
        </w:rPr>
        <w:t>] attribute</w:t>
      </w:r>
    </w:p>
    <w:p w14:paraId="772C9DEB" w14:textId="77777777" w:rsidR="00B67E7D" w:rsidRDefault="00B67E7D" w:rsidP="00B67E7D">
      <w:pPr>
        <w:spacing w:after="0"/>
      </w:pPr>
    </w:p>
    <w:p w14:paraId="05B33DE1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PUT: 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Gamer/5</w:t>
      </w:r>
    </w:p>
    <w:p w14:paraId="48599DCE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ResponseTyp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</w:rPr>
        <w:t>typeof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Consolas" w:hAnsi="Consolas"/>
          <w:sz w:val="18"/>
          <w:szCs w:val="18"/>
        </w:rPr>
        <w:t>))]</w:t>
      </w:r>
    </w:p>
    <w:p w14:paraId="3107C31A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[</w:t>
      </w:r>
      <w:proofErr w:type="spellStart"/>
      <w:r>
        <w:rPr>
          <w:rFonts w:ascii="Consolas" w:hAnsi="Consolas"/>
          <w:sz w:val="18"/>
          <w:szCs w:val="18"/>
        </w:rPr>
        <w:t>HttpPu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1D47911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ut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, Gamer gamer)</w:t>
      </w:r>
    </w:p>
    <w:p w14:paraId="1F3532A1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int id, Gamer gamer)</w:t>
      </w:r>
    </w:p>
    <w:p w14:paraId="56E41FD5" w14:textId="77777777" w:rsidR="00B67E7D" w:rsidRDefault="00B67E7D" w:rsidP="00B67E7D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async Task&lt;</w:t>
      </w:r>
      <w:proofErr w:type="spellStart"/>
      <w:r>
        <w:rPr>
          <w:rFonts w:ascii="Consolas" w:hAnsi="Consolas"/>
          <w:color w:val="008000"/>
          <w:sz w:val="18"/>
          <w:szCs w:val="18"/>
        </w:rPr>
        <w:t>IHttpActionResul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UpdateGamer</w:t>
      </w:r>
      <w:proofErr w:type="spellEnd"/>
      <w:r>
        <w:rPr>
          <w:rFonts w:ascii="Consolas" w:hAnsi="Consolas"/>
          <w:color w:val="008000"/>
          <w:sz w:val="18"/>
          <w:szCs w:val="18"/>
        </w:rPr>
        <w:t>([</w:t>
      </w:r>
      <w:proofErr w:type="spellStart"/>
      <w:r>
        <w:rPr>
          <w:rFonts w:ascii="Consolas" w:hAnsi="Consolas"/>
          <w:color w:val="008000"/>
          <w:sz w:val="18"/>
          <w:szCs w:val="18"/>
        </w:rPr>
        <w:t>FromUri</w:t>
      </w:r>
      <w:proofErr w:type="spellEnd"/>
      <w:r>
        <w:rPr>
          <w:rFonts w:ascii="Consolas" w:hAnsi="Consolas"/>
          <w:color w:val="008000"/>
          <w:sz w:val="18"/>
          <w:szCs w:val="18"/>
        </w:rPr>
        <w:t>]int id, [</w:t>
      </w:r>
      <w:proofErr w:type="spellStart"/>
      <w:r>
        <w:rPr>
          <w:rFonts w:ascii="Consolas" w:hAnsi="Consolas"/>
          <w:color w:val="008000"/>
          <w:sz w:val="18"/>
          <w:szCs w:val="18"/>
        </w:rPr>
        <w:t>FromBod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]Gamer </w:t>
      </w:r>
      <w:proofErr w:type="gramStart"/>
      <w:r>
        <w:rPr>
          <w:rFonts w:ascii="Consolas" w:hAnsi="Consolas"/>
          <w:color w:val="008000"/>
          <w:sz w:val="18"/>
          <w:szCs w:val="18"/>
        </w:rPr>
        <w:t>gamer)  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//By Default</w:t>
      </w:r>
    </w:p>
    <w:p w14:paraId="08A603F3" w14:textId="77777777" w:rsidR="00B67E7D" w:rsidRDefault="00B67E7D" w:rsidP="00B67E7D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</w:t>
      </w:r>
      <w:proofErr w:type="spellStart"/>
      <w:r>
        <w:rPr>
          <w:rFonts w:ascii="Consolas" w:hAnsi="Consolas"/>
          <w:sz w:val="18"/>
          <w:szCs w:val="18"/>
        </w:rPr>
        <w:t>IHttpActionResult</w:t>
      </w:r>
      <w:proofErr w:type="spellEnd"/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UpdateGamer</w:t>
      </w:r>
      <w:proofErr w:type="spellEnd"/>
      <w:r>
        <w:rPr>
          <w:rFonts w:ascii="Consolas" w:hAnsi="Consolas"/>
          <w:sz w:val="18"/>
          <w:szCs w:val="18"/>
        </w:rPr>
        <w:t>([</w:t>
      </w:r>
      <w:proofErr w:type="spellStart"/>
      <w:r>
        <w:rPr>
          <w:rFonts w:ascii="Consolas" w:hAnsi="Consolas"/>
          <w:sz w:val="18"/>
          <w:szCs w:val="18"/>
        </w:rPr>
        <w:t>FromBody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 [</w:t>
      </w:r>
      <w:proofErr w:type="spellStart"/>
      <w:r>
        <w:rPr>
          <w:rFonts w:ascii="Consolas" w:hAnsi="Consolas"/>
          <w:sz w:val="18"/>
          <w:szCs w:val="18"/>
        </w:rPr>
        <w:t>FromUri</w:t>
      </w:r>
      <w:proofErr w:type="spellEnd"/>
      <w:r>
        <w:rPr>
          <w:rFonts w:ascii="Consolas" w:hAnsi="Consolas"/>
          <w:sz w:val="18"/>
          <w:szCs w:val="18"/>
        </w:rPr>
        <w:t>]Gamer gamer)</w:t>
      </w:r>
    </w:p>
    <w:p w14:paraId="63F2456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05CC513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ModelState.IsVali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6201492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65F986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adReques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ModelState</w:t>
      </w:r>
      <w:proofErr w:type="spellEnd"/>
      <w:r>
        <w:rPr>
          <w:rFonts w:ascii="Consolas" w:hAnsi="Consolas"/>
          <w:sz w:val="18"/>
          <w:szCs w:val="18"/>
        </w:rPr>
        <w:t>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0</w:t>
      </w:r>
    </w:p>
    <w:p w14:paraId="7C65CB2E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8308CE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gramStart"/>
      <w:r>
        <w:rPr>
          <w:rFonts w:ascii="Consolas" w:hAnsi="Consolas"/>
          <w:color w:val="008000"/>
          <w:sz w:val="18"/>
          <w:szCs w:val="18"/>
        </w:rPr>
        <w:t>id !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=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  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BadReques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299AA162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2C2E052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Id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 id;</w:t>
      </w:r>
    </w:p>
    <w:p w14:paraId="7C8910EB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 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Entry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amer).State = </w:t>
      </w:r>
      <w:proofErr w:type="spellStart"/>
      <w:r>
        <w:rPr>
          <w:rFonts w:ascii="Consolas" w:hAnsi="Consolas"/>
          <w:sz w:val="18"/>
          <w:szCs w:val="18"/>
        </w:rPr>
        <w:t>EntityState.Modified</w:t>
      </w:r>
      <w:proofErr w:type="spellEnd"/>
      <w:r>
        <w:rPr>
          <w:rFonts w:ascii="Consolas" w:hAnsi="Consolas"/>
          <w:sz w:val="18"/>
          <w:szCs w:val="18"/>
        </w:rPr>
        <w:t>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the gamer</w:t>
      </w:r>
    </w:p>
    <w:p w14:paraId="315B007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0B2D505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amer 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await _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.Gamers.FirstOrDefaultAsync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.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id);</w:t>
      </w:r>
    </w:p>
    <w:p w14:paraId="6470BAA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if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currentG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 null)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();  //404</w:t>
      </w:r>
    </w:p>
    <w:p w14:paraId="53B6763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19E1B6A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Gen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Gend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032917F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Scor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5A89E6E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urrentGamer.GameMone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gamer.GameMone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776CFDC5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2B50601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582E6A9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db.SaveChangesAsync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9D7C3DA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k(</w:t>
      </w:r>
      <w:proofErr w:type="gramEnd"/>
      <w:r>
        <w:rPr>
          <w:rFonts w:ascii="Consolas" w:hAnsi="Consolas"/>
          <w:sz w:val="18"/>
          <w:szCs w:val="18"/>
        </w:rPr>
        <w:t>);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00</w:t>
      </w:r>
    </w:p>
    <w:p w14:paraId="75814F9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CD76C68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DbUpdateConcurrencyException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F66CB16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58A0E31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(!</w:t>
      </w:r>
      <w:proofErr w:type="spellStart"/>
      <w:r>
        <w:rPr>
          <w:rFonts w:ascii="Consolas" w:hAnsi="Consolas"/>
          <w:sz w:val="18"/>
          <w:szCs w:val="18"/>
        </w:rPr>
        <w:t>GamerExists</w:t>
      </w:r>
      <w:proofErr w:type="spellEnd"/>
      <w:proofErr w:type="gramEnd"/>
      <w:r>
        <w:rPr>
          <w:rFonts w:ascii="Consolas" w:hAnsi="Consolas"/>
          <w:sz w:val="18"/>
          <w:szCs w:val="18"/>
        </w:rPr>
        <w:t>(id)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otFound</w:t>
      </w:r>
      <w:proofErr w:type="spellEnd"/>
      <w:r>
        <w:rPr>
          <w:rFonts w:ascii="Consolas" w:hAnsi="Consolas"/>
          <w:sz w:val="18"/>
          <w:szCs w:val="18"/>
        </w:rPr>
        <w:t>();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04</w:t>
      </w:r>
    </w:p>
    <w:p w14:paraId="2C4F49BD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throw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8CCACA0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F077594" w14:textId="77777777" w:rsidR="00B67E7D" w:rsidRDefault="00B67E7D" w:rsidP="00B67E7D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C36878E" w14:textId="77777777" w:rsidR="00B67E7D" w:rsidRDefault="00B67E7D" w:rsidP="00B67E7D">
      <w:pPr>
        <w:spacing w:after="0"/>
      </w:pPr>
    </w:p>
    <w:p w14:paraId="12FB35CB" w14:textId="77777777" w:rsidR="00B67E7D" w:rsidRDefault="00B67E7D" w:rsidP="00B67E7D">
      <w:pPr>
        <w:spacing w:after="0"/>
      </w:pPr>
      <w:r>
        <w:t>2.</w:t>
      </w:r>
    </w:p>
    <w:p w14:paraId="4A4B731A" w14:textId="77777777" w:rsidR="00B67E7D" w:rsidRDefault="00B67E7D" w:rsidP="00B67E7D">
      <w:pPr>
        <w:spacing w:after="0"/>
      </w:pPr>
      <w:r>
        <w:t xml:space="preserve">Web </w:t>
      </w:r>
      <w:proofErr w:type="spellStart"/>
      <w:r>
        <w:t>Api</w:t>
      </w:r>
      <w:proofErr w:type="spellEnd"/>
      <w:r>
        <w:t xml:space="preserve"> default binding parameter convention</w:t>
      </w:r>
    </w:p>
    <w:p w14:paraId="4B8B9BCA" w14:textId="77777777" w:rsidR="00B67E7D" w:rsidRDefault="00B67E7D" w:rsidP="00B67E7D">
      <w:pPr>
        <w:spacing w:after="0"/>
      </w:pPr>
      <w:r>
        <w:t>2.1.</w:t>
      </w:r>
    </w:p>
    <w:p w14:paraId="45E46B13" w14:textId="77777777" w:rsidR="00B67E7D" w:rsidRDefault="00B67E7D" w:rsidP="00B67E7D">
      <w:pPr>
        <w:spacing w:after="0"/>
      </w:pPr>
      <w:r>
        <w:t>By default, if the parameter is simple type,</w:t>
      </w:r>
    </w:p>
    <w:p w14:paraId="66EC97CF" w14:textId="77777777" w:rsidR="00B67E7D" w:rsidRDefault="00B67E7D" w:rsidP="00B67E7D">
      <w:pPr>
        <w:spacing w:after="0"/>
      </w:pPr>
      <w:r>
        <w:t xml:space="preserve">Web </w:t>
      </w:r>
      <w:proofErr w:type="spellStart"/>
      <w:r>
        <w:t>Api</w:t>
      </w:r>
      <w:proofErr w:type="spellEnd"/>
      <w:r>
        <w:t xml:space="preserve"> will try to get value from </w:t>
      </w:r>
      <w:proofErr w:type="spellStart"/>
      <w:r>
        <w:t>uri</w:t>
      </w:r>
      <w:proofErr w:type="spellEnd"/>
      <w:r>
        <w:t>.</w:t>
      </w:r>
    </w:p>
    <w:p w14:paraId="1D88CD39" w14:textId="77777777" w:rsidR="00B67E7D" w:rsidRDefault="00B67E7D" w:rsidP="00B67E7D">
      <w:pPr>
        <w:spacing w:after="0"/>
      </w:pPr>
      <w:proofErr w:type="gramStart"/>
      <w:r>
        <w:lastRenderedPageBreak/>
        <w:t>E.g.</w:t>
      </w:r>
      <w:proofErr w:type="gramEnd"/>
      <w:r>
        <w:t xml:space="preserve"> int, double, bool, ...etc.</w:t>
      </w:r>
    </w:p>
    <w:p w14:paraId="2435C233" w14:textId="77777777" w:rsidR="00B67E7D" w:rsidRDefault="00B67E7D" w:rsidP="00B67E7D">
      <w:pPr>
        <w:spacing w:after="0"/>
      </w:pPr>
      <w:r>
        <w:t>2.2.</w:t>
      </w:r>
    </w:p>
    <w:p w14:paraId="3D67E4BC" w14:textId="77777777" w:rsidR="00B67E7D" w:rsidRDefault="00B67E7D" w:rsidP="00B67E7D">
      <w:pPr>
        <w:spacing w:after="0"/>
      </w:pPr>
      <w:r>
        <w:t>By default, if the parameter is complex type,</w:t>
      </w:r>
    </w:p>
    <w:p w14:paraId="55BEE1B4" w14:textId="77777777" w:rsidR="00B67E7D" w:rsidRDefault="00B67E7D" w:rsidP="00B67E7D">
      <w:pPr>
        <w:spacing w:after="0"/>
      </w:pPr>
      <w:r>
        <w:t xml:space="preserve">Web </w:t>
      </w:r>
      <w:proofErr w:type="spellStart"/>
      <w:r>
        <w:t>Api</w:t>
      </w:r>
      <w:proofErr w:type="spellEnd"/>
      <w:r>
        <w:t xml:space="preserve"> will try to get value from request body.</w:t>
      </w:r>
    </w:p>
    <w:p w14:paraId="16E59554" w14:textId="77777777" w:rsidR="00B67E7D" w:rsidRDefault="00B67E7D" w:rsidP="00B67E7D">
      <w:pPr>
        <w:spacing w:after="0"/>
      </w:pPr>
      <w:proofErr w:type="gramStart"/>
      <w:r>
        <w:t>E.g.</w:t>
      </w:r>
      <w:proofErr w:type="gramEnd"/>
      <w:r>
        <w:t xml:space="preserve"> Gamer</w:t>
      </w:r>
    </w:p>
    <w:p w14:paraId="009E7051" w14:textId="77777777" w:rsidR="00B67E7D" w:rsidRDefault="00B67E7D" w:rsidP="00B67E7D">
      <w:pPr>
        <w:spacing w:after="0"/>
      </w:pPr>
      <w:r>
        <w:t>-----------------</w:t>
      </w:r>
    </w:p>
    <w:p w14:paraId="59477AC3" w14:textId="77777777" w:rsidR="00B67E7D" w:rsidRDefault="00B67E7D" w:rsidP="00B67E7D">
      <w:pPr>
        <w:spacing w:after="0"/>
      </w:pPr>
      <w:r>
        <w:t>2.3.</w:t>
      </w:r>
    </w:p>
    <w:p w14:paraId="263D728B" w14:textId="77777777" w:rsidR="00B67E7D" w:rsidRDefault="00B67E7D" w:rsidP="00B67E7D">
      <w:pPr>
        <w:spacing w:after="0"/>
      </w:pPr>
      <w:r>
        <w:t>//[</w:t>
      </w:r>
      <w:proofErr w:type="spellStart"/>
      <w:r>
        <w:t>HttpPut</w:t>
      </w:r>
      <w:proofErr w:type="spellEnd"/>
      <w:r>
        <w:t>]</w:t>
      </w:r>
    </w:p>
    <w:p w14:paraId="1E600C6D" w14:textId="77777777" w:rsidR="00B67E7D" w:rsidRDefault="00B67E7D" w:rsidP="00B67E7D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</w:t>
      </w:r>
      <w:proofErr w:type="spellStart"/>
      <w:proofErr w:type="gramStart"/>
      <w:r>
        <w:t>UpdateGamer</w:t>
      </w:r>
      <w:proofErr w:type="spellEnd"/>
      <w:r>
        <w:t>(</w:t>
      </w:r>
      <w:proofErr w:type="gramEnd"/>
      <w:r>
        <w:t>int id, Gamer gamer)  </w:t>
      </w:r>
    </w:p>
    <w:p w14:paraId="65C9617A" w14:textId="77777777" w:rsidR="00B67E7D" w:rsidRDefault="00B67E7D" w:rsidP="00B67E7D">
      <w:pPr>
        <w:spacing w:after="0"/>
      </w:pPr>
      <w:r>
        <w:t xml:space="preserve">By Default, the Web </w:t>
      </w:r>
      <w:proofErr w:type="spellStart"/>
      <w:r>
        <w:t>Api</w:t>
      </w:r>
      <w:proofErr w:type="spellEnd"/>
      <w:r>
        <w:t xml:space="preserve"> will try to get id from </w:t>
      </w:r>
      <w:proofErr w:type="spellStart"/>
      <w:r>
        <w:t>uri</w:t>
      </w:r>
      <w:proofErr w:type="spellEnd"/>
      <w:r>
        <w:t xml:space="preserve">, and gamer from request body </w:t>
      </w:r>
      <w:proofErr w:type="gramStart"/>
      <w:r>
        <w:t>as  below</w:t>
      </w:r>
      <w:proofErr w:type="gramEnd"/>
      <w:r>
        <w:t xml:space="preserve"> code.</w:t>
      </w:r>
    </w:p>
    <w:p w14:paraId="79AD61C7" w14:textId="77777777" w:rsidR="00B67E7D" w:rsidRDefault="00B67E7D" w:rsidP="00B67E7D">
      <w:pPr>
        <w:spacing w:after="0"/>
      </w:pPr>
      <w:r>
        <w:t>//[</w:t>
      </w:r>
      <w:proofErr w:type="spellStart"/>
      <w:r>
        <w:t>HttpPut</w:t>
      </w:r>
      <w:proofErr w:type="spellEnd"/>
      <w:r>
        <w:t>]</w:t>
      </w:r>
    </w:p>
    <w:p w14:paraId="0B8D150B" w14:textId="77777777" w:rsidR="00B67E7D" w:rsidRDefault="00B67E7D" w:rsidP="00B67E7D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</w:t>
      </w:r>
      <w:proofErr w:type="spellStart"/>
      <w:r>
        <w:t>UpdateGamer</w:t>
      </w:r>
      <w:proofErr w:type="spellEnd"/>
      <w:r>
        <w:t>([</w:t>
      </w:r>
      <w:proofErr w:type="spellStart"/>
      <w:r>
        <w:t>FromUri</w:t>
      </w:r>
      <w:proofErr w:type="spellEnd"/>
      <w:r>
        <w:t>]int id, [</w:t>
      </w:r>
      <w:proofErr w:type="spellStart"/>
      <w:r>
        <w:t>FromBody</w:t>
      </w:r>
      <w:proofErr w:type="spellEnd"/>
      <w:r>
        <w:t>]</w:t>
      </w:r>
      <w:proofErr w:type="gramStart"/>
      <w:r>
        <w:t>Gamer  gamer</w:t>
      </w:r>
      <w:proofErr w:type="gramEnd"/>
      <w:r>
        <w:t>)</w:t>
      </w:r>
    </w:p>
    <w:p w14:paraId="3E6D0350" w14:textId="77777777" w:rsidR="00B67E7D" w:rsidRDefault="00B67E7D" w:rsidP="00B67E7D">
      <w:pPr>
        <w:spacing w:after="0"/>
      </w:pPr>
      <w:r>
        <w:t>E.g.</w:t>
      </w:r>
    </w:p>
    <w:p w14:paraId="7724F65E" w14:textId="77777777" w:rsidR="00B67E7D" w:rsidRDefault="00B67E7D" w:rsidP="00B67E7D">
      <w:pPr>
        <w:spacing w:after="0"/>
      </w:pPr>
      <w:r>
        <w:t>A.</w:t>
      </w:r>
    </w:p>
    <w:p w14:paraId="600C59F9" w14:textId="77777777" w:rsidR="00B67E7D" w:rsidRDefault="00B67E7D" w:rsidP="00B67E7D">
      <w:pPr>
        <w:spacing w:after="0"/>
      </w:pPr>
      <w:r>
        <w:t>PUT</w:t>
      </w:r>
    </w:p>
    <w:p w14:paraId="54E49FF7" w14:textId="77777777" w:rsidR="00B67E7D" w:rsidRDefault="00B67E7D" w:rsidP="00B67E7D">
      <w:pPr>
        <w:spacing w:after="0"/>
      </w:pPr>
      <w:r>
        <w:t>http://localhost:58302/api/Gamer/8</w:t>
      </w:r>
    </w:p>
    <w:p w14:paraId="61D99FE5" w14:textId="77777777" w:rsidR="00B67E7D" w:rsidRDefault="00B67E7D" w:rsidP="00B67E7D">
      <w:pPr>
        <w:spacing w:after="0"/>
      </w:pPr>
      <w:r>
        <w:t>B.</w:t>
      </w:r>
    </w:p>
    <w:p w14:paraId="74D7F3DF" w14:textId="77777777" w:rsidR="00B67E7D" w:rsidRDefault="00B67E7D" w:rsidP="00B67E7D">
      <w:pPr>
        <w:spacing w:after="0"/>
      </w:pPr>
      <w:r>
        <w:t>Request Header</w:t>
      </w:r>
    </w:p>
    <w:p w14:paraId="1BB3B07E" w14:textId="77777777" w:rsidR="00B67E7D" w:rsidRDefault="00B67E7D" w:rsidP="00B67E7D">
      <w:pPr>
        <w:spacing w:after="0"/>
      </w:pPr>
      <w:r>
        <w:t>Host: localhost:58302</w:t>
      </w:r>
    </w:p>
    <w:p w14:paraId="57869CA0" w14:textId="77777777" w:rsidR="00B67E7D" w:rsidRDefault="00B67E7D" w:rsidP="00B67E7D">
      <w:pPr>
        <w:spacing w:after="0"/>
      </w:pPr>
      <w:r>
        <w:t>Content-Type: application/</w:t>
      </w:r>
      <w:proofErr w:type="spellStart"/>
      <w:r>
        <w:t>json</w:t>
      </w:r>
      <w:proofErr w:type="spellEnd"/>
    </w:p>
    <w:p w14:paraId="62339192" w14:textId="77777777" w:rsidR="00B67E7D" w:rsidRDefault="00B67E7D" w:rsidP="00B67E7D">
      <w:pPr>
        <w:spacing w:after="0"/>
      </w:pPr>
      <w:r>
        <w:t>B.1.</w:t>
      </w:r>
    </w:p>
    <w:p w14:paraId="6F647A02" w14:textId="77777777" w:rsidR="00B67E7D" w:rsidRDefault="00B67E7D" w:rsidP="00B67E7D">
      <w:pPr>
        <w:spacing w:after="0"/>
      </w:pPr>
      <w:r>
        <w:t>Accept: application/</w:t>
      </w:r>
      <w:proofErr w:type="spellStart"/>
      <w:r>
        <w:t>json</w:t>
      </w:r>
      <w:proofErr w:type="spellEnd"/>
    </w:p>
    <w:p w14:paraId="7CA9951C" w14:textId="77777777" w:rsidR="00B67E7D" w:rsidRDefault="00B67E7D" w:rsidP="00B67E7D">
      <w:pPr>
        <w:spacing w:after="0"/>
      </w:pPr>
      <w:r>
        <w:t>means we request JSON format response.</w:t>
      </w:r>
    </w:p>
    <w:p w14:paraId="10CA5314" w14:textId="77777777" w:rsidR="00B67E7D" w:rsidRDefault="00B67E7D" w:rsidP="00B67E7D">
      <w:pPr>
        <w:spacing w:after="0"/>
      </w:pPr>
      <w:r>
        <w:t>B.2.</w:t>
      </w:r>
    </w:p>
    <w:p w14:paraId="3CE1DC24" w14:textId="77777777" w:rsidR="00B67E7D" w:rsidRDefault="00B67E7D" w:rsidP="00B67E7D">
      <w:pPr>
        <w:spacing w:after="0"/>
      </w:pPr>
      <w:r>
        <w:t>Content-Type: application/</w:t>
      </w:r>
      <w:proofErr w:type="spellStart"/>
      <w:r>
        <w:t>json</w:t>
      </w:r>
      <w:proofErr w:type="spellEnd"/>
    </w:p>
    <w:p w14:paraId="3FC71B8F" w14:textId="77777777" w:rsidR="00B67E7D" w:rsidRDefault="00B67E7D" w:rsidP="00B67E7D">
      <w:pPr>
        <w:spacing w:after="0"/>
      </w:pPr>
      <w:r>
        <w:t>The client will post a data to the server, the data format is JSON</w:t>
      </w:r>
    </w:p>
    <w:p w14:paraId="5479058E" w14:textId="77777777" w:rsidR="00B67E7D" w:rsidRDefault="00B67E7D" w:rsidP="00B67E7D">
      <w:pPr>
        <w:spacing w:after="0"/>
      </w:pPr>
      <w:r>
        <w:t>C.</w:t>
      </w:r>
    </w:p>
    <w:p w14:paraId="41D6F2CD" w14:textId="77777777" w:rsidR="00B67E7D" w:rsidRDefault="00B67E7D" w:rsidP="00B67E7D">
      <w:pPr>
        <w:spacing w:after="0"/>
      </w:pPr>
      <w:r>
        <w:t>Request Body</w:t>
      </w:r>
    </w:p>
    <w:p w14:paraId="6E2D709F" w14:textId="77777777" w:rsidR="00B67E7D" w:rsidRDefault="00B67E7D" w:rsidP="00B67E7D">
      <w:pPr>
        <w:spacing w:after="0"/>
      </w:pPr>
      <w:r>
        <w:t>{</w:t>
      </w:r>
    </w:p>
    <w:p w14:paraId="60466EE8" w14:textId="77777777" w:rsidR="00B67E7D" w:rsidRDefault="00B67E7D" w:rsidP="00B67E7D">
      <w:pPr>
        <w:spacing w:after="0"/>
      </w:pPr>
      <w:r>
        <w:t>"Name":"</w:t>
      </w:r>
      <w:proofErr w:type="spellStart"/>
      <w:r>
        <w:t>NameEight</w:t>
      </w:r>
      <w:proofErr w:type="spellEnd"/>
      <w:r>
        <w:t xml:space="preserve"> XYZ222",</w:t>
      </w:r>
    </w:p>
    <w:p w14:paraId="0919B0E5" w14:textId="77777777" w:rsidR="00B67E7D" w:rsidRDefault="00B67E7D" w:rsidP="00B67E7D">
      <w:pPr>
        <w:spacing w:after="0"/>
      </w:pPr>
      <w:r>
        <w:t>"</w:t>
      </w:r>
      <w:proofErr w:type="spellStart"/>
      <w:r>
        <w:t>Gender":"Male</w:t>
      </w:r>
      <w:proofErr w:type="spellEnd"/>
      <w:r>
        <w:t>",</w:t>
      </w:r>
    </w:p>
    <w:p w14:paraId="39A40946" w14:textId="77777777" w:rsidR="00B67E7D" w:rsidRDefault="00B67E7D" w:rsidP="00B67E7D">
      <w:pPr>
        <w:spacing w:after="0"/>
      </w:pPr>
      <w:r>
        <w:t>"Score":450,</w:t>
      </w:r>
    </w:p>
    <w:p w14:paraId="6504923A" w14:textId="77777777" w:rsidR="00B67E7D" w:rsidRDefault="00B67E7D" w:rsidP="00B67E7D">
      <w:pPr>
        <w:spacing w:after="0"/>
      </w:pPr>
      <w:r>
        <w:t>"GameMoney":1500</w:t>
      </w:r>
    </w:p>
    <w:p w14:paraId="7B6AA611" w14:textId="77777777" w:rsidR="00B67E7D" w:rsidRDefault="00B67E7D" w:rsidP="00B67E7D">
      <w:pPr>
        <w:spacing w:after="0"/>
      </w:pPr>
      <w:r>
        <w:t>}</w:t>
      </w:r>
    </w:p>
    <w:p w14:paraId="4571C2B3" w14:textId="77777777" w:rsidR="00B67E7D" w:rsidRDefault="00B67E7D" w:rsidP="00B67E7D">
      <w:pPr>
        <w:spacing w:after="0"/>
      </w:pPr>
      <w:r>
        <w:t>-----------------</w:t>
      </w:r>
    </w:p>
    <w:p w14:paraId="384735DA" w14:textId="77777777" w:rsidR="00B67E7D" w:rsidRDefault="00B67E7D" w:rsidP="00B67E7D">
      <w:pPr>
        <w:spacing w:after="0"/>
      </w:pPr>
      <w:r>
        <w:t>2.4.</w:t>
      </w:r>
    </w:p>
    <w:p w14:paraId="1EE9CA75" w14:textId="77777777" w:rsidR="00B67E7D" w:rsidRDefault="00B67E7D" w:rsidP="00B67E7D">
      <w:pPr>
        <w:spacing w:after="0"/>
      </w:pPr>
      <w:r>
        <w:t>//[</w:t>
      </w:r>
      <w:proofErr w:type="spellStart"/>
      <w:r>
        <w:t>HttpPut</w:t>
      </w:r>
      <w:proofErr w:type="spellEnd"/>
      <w:r>
        <w:t>]</w:t>
      </w:r>
    </w:p>
    <w:p w14:paraId="0A08B151" w14:textId="77777777" w:rsidR="00B67E7D" w:rsidRDefault="00B67E7D" w:rsidP="00B67E7D">
      <w:pPr>
        <w:spacing w:after="0"/>
      </w:pPr>
      <w:r>
        <w:t>//public async Task&lt;</w:t>
      </w:r>
      <w:proofErr w:type="spellStart"/>
      <w:r>
        <w:t>IHttpActionResult</w:t>
      </w:r>
      <w:proofErr w:type="spellEnd"/>
      <w:r>
        <w:t xml:space="preserve">&gt; </w:t>
      </w:r>
      <w:proofErr w:type="spellStart"/>
      <w:r>
        <w:t>UpdateGamer</w:t>
      </w:r>
      <w:proofErr w:type="spellEnd"/>
      <w:r>
        <w:t>([</w:t>
      </w:r>
      <w:proofErr w:type="spellStart"/>
      <w:r>
        <w:t>FromBody</w:t>
      </w:r>
      <w:proofErr w:type="spellEnd"/>
      <w:r>
        <w:t>]int id, [</w:t>
      </w:r>
      <w:proofErr w:type="spellStart"/>
      <w:r>
        <w:t>FromUri</w:t>
      </w:r>
      <w:proofErr w:type="spellEnd"/>
      <w:r>
        <w:t>]</w:t>
      </w:r>
      <w:proofErr w:type="gramStart"/>
      <w:r>
        <w:t>Gamer  gamer</w:t>
      </w:r>
      <w:proofErr w:type="gramEnd"/>
      <w:r>
        <w:t>)</w:t>
      </w:r>
    </w:p>
    <w:p w14:paraId="0A87167E" w14:textId="77777777" w:rsidR="00B67E7D" w:rsidRDefault="00B67E7D" w:rsidP="00B67E7D">
      <w:pPr>
        <w:spacing w:after="0"/>
      </w:pPr>
      <w:r>
        <w:t>[</w:t>
      </w:r>
      <w:proofErr w:type="spellStart"/>
      <w:r>
        <w:t>FromBody</w:t>
      </w:r>
      <w:proofErr w:type="spellEnd"/>
      <w:r>
        <w:t xml:space="preserve">] will </w:t>
      </w:r>
      <w:proofErr w:type="spellStart"/>
      <w:r>
        <w:t>enfroce</w:t>
      </w:r>
      <w:proofErr w:type="spellEnd"/>
      <w:r>
        <w:t xml:space="preserve"> to get id from request body</w:t>
      </w:r>
    </w:p>
    <w:p w14:paraId="7B769DBC" w14:textId="77777777" w:rsidR="00B67E7D" w:rsidRDefault="00B67E7D" w:rsidP="00B67E7D">
      <w:pPr>
        <w:spacing w:after="0"/>
      </w:pPr>
      <w:r>
        <w:t>[</w:t>
      </w:r>
      <w:proofErr w:type="spellStart"/>
      <w:r>
        <w:t>FromUri</w:t>
      </w:r>
      <w:proofErr w:type="spellEnd"/>
      <w:r>
        <w:t xml:space="preserve">] will enforce to get gamer from </w:t>
      </w:r>
      <w:proofErr w:type="spellStart"/>
      <w:r>
        <w:t>uri</w:t>
      </w:r>
      <w:proofErr w:type="spellEnd"/>
    </w:p>
    <w:p w14:paraId="108E3DD2" w14:textId="77777777" w:rsidR="00B67E7D" w:rsidRDefault="00B67E7D" w:rsidP="00B67E7D">
      <w:pPr>
        <w:spacing w:after="0"/>
      </w:pPr>
      <w:r>
        <w:t>E.g.</w:t>
      </w:r>
    </w:p>
    <w:p w14:paraId="3BE652F8" w14:textId="77777777" w:rsidR="00B67E7D" w:rsidRDefault="00B67E7D" w:rsidP="00B67E7D">
      <w:pPr>
        <w:spacing w:after="0"/>
      </w:pPr>
      <w:r>
        <w:t>A.</w:t>
      </w:r>
    </w:p>
    <w:p w14:paraId="0E09B7FB" w14:textId="77777777" w:rsidR="00B67E7D" w:rsidRDefault="00B67E7D" w:rsidP="00B67E7D">
      <w:pPr>
        <w:spacing w:after="0"/>
      </w:pPr>
      <w:r>
        <w:t>PUT</w:t>
      </w:r>
    </w:p>
    <w:p w14:paraId="25E3E164" w14:textId="77777777" w:rsidR="00B67E7D" w:rsidRDefault="00B67E7D" w:rsidP="00B67E7D">
      <w:pPr>
        <w:spacing w:after="0"/>
      </w:pPr>
      <w:hyperlink r:id="rId70" w:history="1">
        <w:r>
          <w:rPr>
            <w:rStyle w:val="Hyperlink"/>
          </w:rPr>
          <w:t>http://localhost:58302/api/Gamer/8?Name=NameEight%20XYZ333&amp;Gender=Male&amp;Score=450&amp;GameMoney=1500</w:t>
        </w:r>
      </w:hyperlink>
    </w:p>
    <w:p w14:paraId="324A7E90" w14:textId="77777777" w:rsidR="00B67E7D" w:rsidRDefault="00B67E7D" w:rsidP="00B67E7D">
      <w:pPr>
        <w:spacing w:after="0"/>
      </w:pPr>
      <w:r>
        <w:t>B.</w:t>
      </w:r>
    </w:p>
    <w:p w14:paraId="6EE62DDB" w14:textId="77777777" w:rsidR="00B67E7D" w:rsidRDefault="00B67E7D" w:rsidP="00B67E7D">
      <w:pPr>
        <w:spacing w:after="0"/>
      </w:pPr>
      <w:r>
        <w:t>Request Header</w:t>
      </w:r>
    </w:p>
    <w:p w14:paraId="0F7A18B5" w14:textId="77777777" w:rsidR="00B67E7D" w:rsidRDefault="00B67E7D" w:rsidP="00B67E7D">
      <w:pPr>
        <w:spacing w:after="0"/>
      </w:pPr>
      <w:r>
        <w:rPr>
          <w:b/>
          <w:bCs/>
        </w:rPr>
        <w:t>Host: localhost:58302</w:t>
      </w:r>
    </w:p>
    <w:p w14:paraId="5A128BD4" w14:textId="77777777" w:rsidR="00B67E7D" w:rsidRDefault="00B67E7D" w:rsidP="00B67E7D">
      <w:pPr>
        <w:spacing w:after="0"/>
      </w:pPr>
      <w:r>
        <w:rPr>
          <w:b/>
          <w:bCs/>
        </w:rPr>
        <w:t>Content-Type: application/</w:t>
      </w:r>
      <w:proofErr w:type="spellStart"/>
      <w:r>
        <w:rPr>
          <w:b/>
          <w:bCs/>
        </w:rPr>
        <w:t>json</w:t>
      </w:r>
      <w:proofErr w:type="spellEnd"/>
    </w:p>
    <w:p w14:paraId="148B2713" w14:textId="77777777" w:rsidR="00B67E7D" w:rsidRDefault="00B67E7D" w:rsidP="00B67E7D">
      <w:pPr>
        <w:spacing w:after="0"/>
      </w:pPr>
      <w:r>
        <w:t>B.1.</w:t>
      </w:r>
    </w:p>
    <w:p w14:paraId="3966BC53" w14:textId="77777777" w:rsidR="00B67E7D" w:rsidRDefault="00B67E7D" w:rsidP="00B67E7D">
      <w:pPr>
        <w:spacing w:after="0"/>
      </w:pPr>
      <w:r>
        <w:t>Accept: application/</w:t>
      </w:r>
      <w:proofErr w:type="spellStart"/>
      <w:r>
        <w:t>json</w:t>
      </w:r>
      <w:proofErr w:type="spellEnd"/>
    </w:p>
    <w:p w14:paraId="35538D60" w14:textId="77777777" w:rsidR="00B67E7D" w:rsidRDefault="00B67E7D" w:rsidP="00B67E7D">
      <w:pPr>
        <w:spacing w:after="0"/>
      </w:pPr>
      <w:r>
        <w:t>means we request JSON format response.</w:t>
      </w:r>
    </w:p>
    <w:p w14:paraId="616371D1" w14:textId="77777777" w:rsidR="00B67E7D" w:rsidRDefault="00B67E7D" w:rsidP="00B67E7D">
      <w:pPr>
        <w:spacing w:after="0"/>
      </w:pPr>
      <w:r>
        <w:t>B.2.</w:t>
      </w:r>
    </w:p>
    <w:p w14:paraId="3F1245E1" w14:textId="77777777" w:rsidR="00B67E7D" w:rsidRDefault="00B67E7D" w:rsidP="00B67E7D">
      <w:pPr>
        <w:spacing w:after="0"/>
      </w:pPr>
      <w:r>
        <w:t>Content-Type: application/</w:t>
      </w:r>
      <w:proofErr w:type="spellStart"/>
      <w:r>
        <w:t>json</w:t>
      </w:r>
      <w:proofErr w:type="spellEnd"/>
    </w:p>
    <w:p w14:paraId="3B0F923E" w14:textId="77777777" w:rsidR="00B67E7D" w:rsidRDefault="00B67E7D" w:rsidP="00B67E7D">
      <w:pPr>
        <w:spacing w:after="0"/>
      </w:pPr>
      <w:r>
        <w:lastRenderedPageBreak/>
        <w:t>The client will post a data to the server, the data format is JSON</w:t>
      </w:r>
    </w:p>
    <w:p w14:paraId="5F6A35A1" w14:textId="77777777" w:rsidR="00B67E7D" w:rsidRDefault="00B67E7D" w:rsidP="00B67E7D">
      <w:pPr>
        <w:spacing w:after="0"/>
      </w:pPr>
      <w:r>
        <w:t>C.</w:t>
      </w:r>
    </w:p>
    <w:p w14:paraId="08984AEB" w14:textId="77777777" w:rsidR="00B67E7D" w:rsidRDefault="00B67E7D" w:rsidP="00B67E7D">
      <w:pPr>
        <w:spacing w:after="0"/>
      </w:pPr>
      <w:r>
        <w:t>Request Body</w:t>
      </w:r>
    </w:p>
    <w:p w14:paraId="557EBC49" w14:textId="77777777" w:rsidR="00B67E7D" w:rsidRDefault="00B67E7D" w:rsidP="00B67E7D">
      <w:pPr>
        <w:spacing w:after="0"/>
      </w:pPr>
      <w:r>
        <w:rPr>
          <w:b/>
          <w:bCs/>
        </w:rPr>
        <w:t>"1"</w:t>
      </w:r>
    </w:p>
    <w:p w14:paraId="7A0A2F15" w14:textId="4954C713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2E9545D1" wp14:editId="76056DDE">
            <wp:extent cx="6645910" cy="13144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D2E6A" w14:textId="77777777" w:rsidR="00B67E7D" w:rsidRDefault="00B67E7D" w:rsidP="00B67E7D">
      <w:pPr>
        <w:spacing w:after="0"/>
      </w:pPr>
      <w:r>
        <w:t>--&gt;</w:t>
      </w:r>
    </w:p>
    <w:p w14:paraId="3BAA8707" w14:textId="0B8B9E0E" w:rsidR="00B67E7D" w:rsidRDefault="00B67E7D" w:rsidP="00B67E7D">
      <w:pPr>
        <w:spacing w:after="0"/>
      </w:pPr>
      <w:r>
        <w:rPr>
          <w:noProof/>
        </w:rPr>
        <w:drawing>
          <wp:inline distT="0" distB="0" distL="0" distR="0" wp14:anchorId="2FA4404A" wp14:editId="62810AE3">
            <wp:extent cx="6645910" cy="4521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5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67E7D" w:rsidSect="009733B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B07039" w14:textId="77777777" w:rsidR="00310D80" w:rsidRDefault="00310D80" w:rsidP="000435DB">
      <w:pPr>
        <w:spacing w:after="0" w:line="240" w:lineRule="auto"/>
      </w:pPr>
      <w:r>
        <w:separator/>
      </w:r>
    </w:p>
  </w:endnote>
  <w:endnote w:type="continuationSeparator" w:id="0">
    <w:p w14:paraId="2644AD0B" w14:textId="77777777" w:rsidR="00310D80" w:rsidRDefault="00310D80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D0F62" w14:textId="77777777" w:rsidR="00310D80" w:rsidRDefault="00310D80" w:rsidP="000435DB">
      <w:pPr>
        <w:spacing w:after="0" w:line="240" w:lineRule="auto"/>
      </w:pPr>
      <w:r>
        <w:separator/>
      </w:r>
    </w:p>
  </w:footnote>
  <w:footnote w:type="continuationSeparator" w:id="0">
    <w:p w14:paraId="7B2B2230" w14:textId="77777777" w:rsidR="00310D80" w:rsidRDefault="00310D80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2N7EwtzQ0MTNU0lEKTi0uzszPAykwqQUAgc0ZESwAAAA="/>
  </w:docVars>
  <w:rsids>
    <w:rsidRoot w:val="00BF1C8A"/>
    <w:rsid w:val="000435DB"/>
    <w:rsid w:val="00147C60"/>
    <w:rsid w:val="00173998"/>
    <w:rsid w:val="001C48F7"/>
    <w:rsid w:val="00246615"/>
    <w:rsid w:val="002818E6"/>
    <w:rsid w:val="002D63E6"/>
    <w:rsid w:val="002F5328"/>
    <w:rsid w:val="002F778D"/>
    <w:rsid w:val="00310D80"/>
    <w:rsid w:val="00326350"/>
    <w:rsid w:val="003961E3"/>
    <w:rsid w:val="00396454"/>
    <w:rsid w:val="00442279"/>
    <w:rsid w:val="00464A9C"/>
    <w:rsid w:val="0049574F"/>
    <w:rsid w:val="004A6FC0"/>
    <w:rsid w:val="004F0158"/>
    <w:rsid w:val="00524A0A"/>
    <w:rsid w:val="005500E8"/>
    <w:rsid w:val="00565C18"/>
    <w:rsid w:val="00650942"/>
    <w:rsid w:val="006E2422"/>
    <w:rsid w:val="006E3A32"/>
    <w:rsid w:val="006E47A2"/>
    <w:rsid w:val="00800A34"/>
    <w:rsid w:val="00811C47"/>
    <w:rsid w:val="008308F0"/>
    <w:rsid w:val="008B3669"/>
    <w:rsid w:val="00943493"/>
    <w:rsid w:val="0095375D"/>
    <w:rsid w:val="009733B2"/>
    <w:rsid w:val="009735F1"/>
    <w:rsid w:val="00983939"/>
    <w:rsid w:val="009D453C"/>
    <w:rsid w:val="00A13C09"/>
    <w:rsid w:val="00A51CFB"/>
    <w:rsid w:val="00B16A34"/>
    <w:rsid w:val="00B67E7D"/>
    <w:rsid w:val="00BC579A"/>
    <w:rsid w:val="00BF1C8A"/>
    <w:rsid w:val="00C12C30"/>
    <w:rsid w:val="00C3457A"/>
    <w:rsid w:val="00C54EAE"/>
    <w:rsid w:val="00D27E30"/>
    <w:rsid w:val="00D51059"/>
    <w:rsid w:val="00DD61BB"/>
    <w:rsid w:val="00E06470"/>
    <w:rsid w:val="00E11A14"/>
    <w:rsid w:val="00EE50EF"/>
    <w:rsid w:val="00EF05CB"/>
    <w:rsid w:val="00F5623E"/>
    <w:rsid w:val="00F61DBD"/>
    <w:rsid w:val="00F63A5A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16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6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3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8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6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7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4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2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1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63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9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3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0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1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1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4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1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3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4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1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4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6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0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8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7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3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7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62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5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2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2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2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6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22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3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2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23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32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0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73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1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97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570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47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4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3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31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8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8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4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3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3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7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7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9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0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1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6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35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0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1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2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0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8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6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5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3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6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8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1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6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03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0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4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5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4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8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9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8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6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5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9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4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86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1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8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5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02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8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7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5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4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8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3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0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5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8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2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1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0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1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1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7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4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3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8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0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0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9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6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8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8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2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3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8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9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3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4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5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8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9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4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1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2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93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8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9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2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6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4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9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6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5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3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6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4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8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1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0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8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8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6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5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3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1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6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9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0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1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5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0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7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7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6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0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5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41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5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7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5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8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5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2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4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4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2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0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33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3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2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8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0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4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9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hyperlink" Target="http://localhost:58302/api/Gamer" TargetMode="External"/><Relationship Id="rId47" Type="http://schemas.openxmlformats.org/officeDocument/2006/relationships/image" Target="media/image31.png"/><Relationship Id="rId63" Type="http://schemas.openxmlformats.org/officeDocument/2006/relationships/image" Target="media/image44.png"/><Relationship Id="rId68" Type="http://schemas.openxmlformats.org/officeDocument/2006/relationships/image" Target="media/image48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://localhost:58302/api/Gamer?Name=NameEight%20XYZ333&amp;Gender=Male&amp;Score=450&amp;GameMoney=1500" TargetMode="External"/><Relationship Id="rId40" Type="http://schemas.openxmlformats.org/officeDocument/2006/relationships/image" Target="media/image27.png"/><Relationship Id="rId45" Type="http://schemas.openxmlformats.org/officeDocument/2006/relationships/image" Target="media/image30.png"/><Relationship Id="rId53" Type="http://schemas.openxmlformats.org/officeDocument/2006/relationships/image" Target="media/image35.png"/><Relationship Id="rId58" Type="http://schemas.openxmlformats.org/officeDocument/2006/relationships/hyperlink" Target="http://localhost:58302/api/Gamer/8" TargetMode="External"/><Relationship Id="rId66" Type="http://schemas.openxmlformats.org/officeDocument/2006/relationships/image" Target="media/image46.png"/><Relationship Id="rId74" Type="http://schemas.openxmlformats.org/officeDocument/2006/relationships/theme" Target="theme/theme1.xml"/><Relationship Id="rId5" Type="http://schemas.openxmlformats.org/officeDocument/2006/relationships/settings" Target="settings.xml"/><Relationship Id="rId61" Type="http://schemas.openxmlformats.org/officeDocument/2006/relationships/image" Target="media/image42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29.png"/><Relationship Id="rId48" Type="http://schemas.openxmlformats.org/officeDocument/2006/relationships/hyperlink" Target="http://localhost:58302/api/Gamer/3" TargetMode="External"/><Relationship Id="rId56" Type="http://schemas.openxmlformats.org/officeDocument/2006/relationships/image" Target="media/image38.png"/><Relationship Id="rId64" Type="http://schemas.openxmlformats.org/officeDocument/2006/relationships/hyperlink" Target="http://localhost:58302/api/Gamer/8" TargetMode="External"/><Relationship Id="rId69" Type="http://schemas.openxmlformats.org/officeDocument/2006/relationships/image" Target="media/image49.png"/><Relationship Id="rId8" Type="http://schemas.openxmlformats.org/officeDocument/2006/relationships/endnotes" Target="endnotes.xml"/><Relationship Id="rId51" Type="http://schemas.openxmlformats.org/officeDocument/2006/relationships/image" Target="media/image34.png"/><Relationship Id="rId72" Type="http://schemas.openxmlformats.org/officeDocument/2006/relationships/image" Target="media/image51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yperlink" Target="http://localhost:58302/api/Gamer" TargetMode="External"/><Relationship Id="rId46" Type="http://schemas.openxmlformats.org/officeDocument/2006/relationships/hyperlink" Target="http://localhost:58302/api/Gamer?gender=Male" TargetMode="External"/><Relationship Id="rId59" Type="http://schemas.openxmlformats.org/officeDocument/2006/relationships/image" Target="media/image40.png"/><Relationship Id="rId67" Type="http://schemas.openxmlformats.org/officeDocument/2006/relationships/image" Target="media/image47.png"/><Relationship Id="rId20" Type="http://schemas.openxmlformats.org/officeDocument/2006/relationships/image" Target="media/image10.png"/><Relationship Id="rId41" Type="http://schemas.openxmlformats.org/officeDocument/2006/relationships/image" Target="media/image28.png"/><Relationship Id="rId54" Type="http://schemas.openxmlformats.org/officeDocument/2006/relationships/image" Target="media/image36.png"/><Relationship Id="rId62" Type="http://schemas.openxmlformats.org/officeDocument/2006/relationships/image" Target="media/image43.png"/><Relationship Id="rId70" Type="http://schemas.openxmlformats.org/officeDocument/2006/relationships/hyperlink" Target="http://localhost:58302/api/Gamer/8?Name=NameEight%20XYZ333&amp;Gender=Male&amp;Score=450&amp;GameMoney=1500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://localhost:58302/api/Gamer/8" TargetMode="External"/><Relationship Id="rId49" Type="http://schemas.openxmlformats.org/officeDocument/2006/relationships/image" Target="media/image32.png"/><Relationship Id="rId57" Type="http://schemas.openxmlformats.org/officeDocument/2006/relationships/image" Target="media/image39.png"/><Relationship Id="rId10" Type="http://schemas.openxmlformats.org/officeDocument/2006/relationships/hyperlink" Target="http://www.dotnetodyssey.com/2015/03/12/calling-stored-procedure-from-entity-framework-6-code-first/" TargetMode="External"/><Relationship Id="rId31" Type="http://schemas.openxmlformats.org/officeDocument/2006/relationships/image" Target="media/image21.png"/><Relationship Id="rId44" Type="http://schemas.openxmlformats.org/officeDocument/2006/relationships/hyperlink" Target="http://localhost:58302/api/Gamer?gender=Female" TargetMode="External"/><Relationship Id="rId52" Type="http://schemas.openxmlformats.org/officeDocument/2006/relationships/hyperlink" Target="http://localhost:58302/api/Gamer" TargetMode="External"/><Relationship Id="rId60" Type="http://schemas.openxmlformats.org/officeDocument/2006/relationships/image" Target="media/image41.png"/><Relationship Id="rId65" Type="http://schemas.openxmlformats.org/officeDocument/2006/relationships/image" Target="media/image45.png"/><Relationship Id="rId73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regexr.com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6.png"/><Relationship Id="rId34" Type="http://schemas.openxmlformats.org/officeDocument/2006/relationships/image" Target="media/image24.png"/><Relationship Id="rId50" Type="http://schemas.openxmlformats.org/officeDocument/2006/relationships/image" Target="media/image33.png"/><Relationship Id="rId55" Type="http://schemas.openxmlformats.org/officeDocument/2006/relationships/image" Target="media/image37.png"/><Relationship Id="rId7" Type="http://schemas.openxmlformats.org/officeDocument/2006/relationships/footnotes" Target="footnotes.xml"/><Relationship Id="rId71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4</Pages>
  <Words>2785</Words>
  <Characters>15876</Characters>
  <Application>Microsoft Office Word</Application>
  <DocSecurity>0</DocSecurity>
  <Lines>132</Lines>
  <Paragraphs>37</Paragraphs>
  <ScaleCrop>false</ScaleCrop>
  <Company/>
  <LinksUpToDate>false</LinksUpToDate>
  <CharactersWithSpaces>18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4</cp:revision>
  <dcterms:created xsi:type="dcterms:W3CDTF">2022-10-19T17:36:00Z</dcterms:created>
  <dcterms:modified xsi:type="dcterms:W3CDTF">2023-01-07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